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7920B" w14:textId="77777777" w:rsidR="00DA311E" w:rsidRDefault="00711C83" w:rsidP="00DA311E">
      <w:pPr>
        <w:pBdr>
          <w:top w:val="nil"/>
          <w:left w:val="nil"/>
          <w:bottom w:val="nil"/>
          <w:right w:val="nil"/>
          <w:between w:val="nil"/>
        </w:pBdr>
        <w:jc w:val="center"/>
        <w:rPr>
          <w:b/>
          <w:sz w:val="26"/>
          <w:szCs w:val="26"/>
        </w:rPr>
      </w:pPr>
      <w:r w:rsidRPr="00F54C2C">
        <w:rPr>
          <w:b/>
          <w:noProof/>
          <w:sz w:val="26"/>
          <w:szCs w:val="26"/>
          <w:lang w:val="en-US"/>
        </w:rPr>
        <w:drawing>
          <wp:anchor distT="0" distB="0" distL="114300" distR="114300" simplePos="0" relativeHeight="251659264" behindDoc="1" locked="0" layoutInCell="1" allowOverlap="1" wp14:anchorId="310088FB" wp14:editId="47C2ADC4">
            <wp:simplePos x="0" y="0"/>
            <wp:positionH relativeFrom="page">
              <wp:posOffset>934085</wp:posOffset>
            </wp:positionH>
            <wp:positionV relativeFrom="paragraph">
              <wp:posOffset>5080</wp:posOffset>
            </wp:positionV>
            <wp:extent cx="1865630" cy="1224280"/>
            <wp:effectExtent l="0" t="0" r="1270" b="0"/>
            <wp:wrapTight wrapText="bothSides">
              <wp:wrapPolygon edited="0">
                <wp:start x="0" y="0"/>
                <wp:lineTo x="0" y="21286"/>
                <wp:lineTo x="21468" y="21286"/>
                <wp:lineTo x="2146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lieve in PTA.jpg"/>
                    <pic:cNvPicPr/>
                  </pic:nvPicPr>
                  <pic:blipFill>
                    <a:blip r:embed="rId8">
                      <a:extLst>
                        <a:ext uri="{BEBA8EAE-BF5A-486C-A8C5-ECC9F3942E4B}">
                          <a14:imgProps xmlns:a14="http://schemas.microsoft.com/office/drawing/2010/main">
                            <a14:imgLayer r:embed="rId9">
                              <a14:imgEffect>
                                <a14:sharpenSoften amount="25000"/>
                              </a14:imgEffect>
                              <a14:imgEffect>
                                <a14:brightnessContrast contrast="20000"/>
                              </a14:imgEffect>
                            </a14:imgLayer>
                          </a14:imgProps>
                        </a:ext>
                      </a:extLst>
                    </a:blip>
                    <a:stretch>
                      <a:fillRect/>
                    </a:stretch>
                  </pic:blipFill>
                  <pic:spPr>
                    <a:xfrm>
                      <a:off x="0" y="0"/>
                      <a:ext cx="1865630" cy="1224280"/>
                    </a:xfrm>
                    <a:prstGeom prst="rect">
                      <a:avLst/>
                    </a:prstGeom>
                  </pic:spPr>
                </pic:pic>
              </a:graphicData>
            </a:graphic>
            <wp14:sizeRelH relativeFrom="page">
              <wp14:pctWidth>0</wp14:pctWidth>
            </wp14:sizeRelH>
            <wp14:sizeRelV relativeFrom="page">
              <wp14:pctHeight>0</wp14:pctHeight>
            </wp14:sizeRelV>
          </wp:anchor>
        </w:drawing>
      </w:r>
      <w:r w:rsidR="00642C4A" w:rsidRPr="00F54C2C">
        <w:rPr>
          <w:b/>
          <w:sz w:val="26"/>
          <w:szCs w:val="26"/>
        </w:rPr>
        <w:t>Fremont E</w:t>
      </w:r>
      <w:r w:rsidRPr="00F54C2C">
        <w:rPr>
          <w:b/>
          <w:sz w:val="26"/>
          <w:szCs w:val="26"/>
        </w:rPr>
        <w:t xml:space="preserve">lementary Business Partners </w:t>
      </w:r>
    </w:p>
    <w:p w14:paraId="764EAF6B" w14:textId="7DD8A179" w:rsidR="004964C3" w:rsidRPr="00F54C2C" w:rsidRDefault="00711C83" w:rsidP="00DA311E">
      <w:pPr>
        <w:pBdr>
          <w:top w:val="nil"/>
          <w:left w:val="nil"/>
          <w:bottom w:val="nil"/>
          <w:right w:val="nil"/>
          <w:between w:val="nil"/>
        </w:pBdr>
        <w:jc w:val="center"/>
        <w:rPr>
          <w:b/>
          <w:sz w:val="26"/>
          <w:szCs w:val="26"/>
        </w:rPr>
      </w:pPr>
      <w:r w:rsidRPr="00F54C2C">
        <w:rPr>
          <w:b/>
          <w:sz w:val="26"/>
          <w:szCs w:val="26"/>
        </w:rPr>
        <w:t>201</w:t>
      </w:r>
      <w:r w:rsidR="00DA311E">
        <w:rPr>
          <w:b/>
          <w:sz w:val="26"/>
          <w:szCs w:val="26"/>
        </w:rPr>
        <w:t>9</w:t>
      </w:r>
      <w:r w:rsidRPr="00F54C2C">
        <w:rPr>
          <w:b/>
          <w:sz w:val="26"/>
          <w:szCs w:val="26"/>
        </w:rPr>
        <w:t>-20</w:t>
      </w:r>
      <w:r w:rsidR="00DA311E">
        <w:rPr>
          <w:b/>
          <w:sz w:val="26"/>
          <w:szCs w:val="26"/>
        </w:rPr>
        <w:t>20</w:t>
      </w:r>
      <w:r w:rsidR="00642C4A" w:rsidRPr="00F54C2C">
        <w:rPr>
          <w:b/>
          <w:sz w:val="26"/>
          <w:szCs w:val="26"/>
        </w:rPr>
        <w:t xml:space="preserve"> Business Partner Standards</w:t>
      </w:r>
    </w:p>
    <w:p w14:paraId="53F6F1FB" w14:textId="67CFBF2E" w:rsidR="00A52221" w:rsidRPr="00F54C2C" w:rsidRDefault="004964C3" w:rsidP="00F54C2C">
      <w:pPr>
        <w:pBdr>
          <w:top w:val="nil"/>
          <w:left w:val="nil"/>
          <w:bottom w:val="nil"/>
          <w:right w:val="nil"/>
          <w:between w:val="nil"/>
        </w:pBdr>
        <w:tabs>
          <w:tab w:val="left" w:pos="720"/>
          <w:tab w:val="left" w:pos="1440"/>
          <w:tab w:val="left" w:pos="2160"/>
          <w:tab w:val="left" w:pos="2880"/>
          <w:tab w:val="left" w:pos="4740"/>
          <w:tab w:val="center" w:pos="5760"/>
        </w:tabs>
        <w:spacing w:line="240" w:lineRule="auto"/>
        <w:ind w:left="1440" w:firstLine="720"/>
      </w:pPr>
      <w:r>
        <w:tab/>
      </w:r>
      <w:r w:rsidR="00A52221">
        <w:tab/>
      </w:r>
      <w:r w:rsidR="00F54C2C">
        <w:tab/>
      </w:r>
    </w:p>
    <w:p w14:paraId="45E38A64" w14:textId="6F6AB032" w:rsidR="00F54C2C" w:rsidRDefault="00F54C2C" w:rsidP="004D241B">
      <w:pPr>
        <w:pBdr>
          <w:top w:val="nil"/>
          <w:left w:val="nil"/>
          <w:bottom w:val="nil"/>
          <w:right w:val="nil"/>
          <w:between w:val="nil"/>
        </w:pBdr>
        <w:spacing w:line="240" w:lineRule="auto"/>
        <w:jc w:val="both"/>
      </w:pPr>
    </w:p>
    <w:p w14:paraId="6AF66646" w14:textId="09BE6BDE" w:rsidR="00DA311E" w:rsidRDefault="00DA311E" w:rsidP="004D241B">
      <w:pPr>
        <w:pBdr>
          <w:top w:val="nil"/>
          <w:left w:val="nil"/>
          <w:bottom w:val="nil"/>
          <w:right w:val="nil"/>
          <w:between w:val="nil"/>
        </w:pBdr>
        <w:spacing w:line="240" w:lineRule="auto"/>
        <w:jc w:val="both"/>
      </w:pPr>
    </w:p>
    <w:p w14:paraId="693CCE6E" w14:textId="5CC8474C" w:rsidR="00DA311E" w:rsidRDefault="00DA311E" w:rsidP="004D241B">
      <w:pPr>
        <w:pBdr>
          <w:top w:val="nil"/>
          <w:left w:val="nil"/>
          <w:bottom w:val="nil"/>
          <w:right w:val="nil"/>
          <w:between w:val="nil"/>
        </w:pBdr>
        <w:spacing w:line="240" w:lineRule="auto"/>
        <w:jc w:val="both"/>
      </w:pPr>
    </w:p>
    <w:p w14:paraId="0A6419AF" w14:textId="77777777" w:rsidR="00DA311E" w:rsidRDefault="00DA311E" w:rsidP="004D241B">
      <w:pPr>
        <w:pBdr>
          <w:top w:val="nil"/>
          <w:left w:val="nil"/>
          <w:bottom w:val="nil"/>
          <w:right w:val="nil"/>
          <w:between w:val="nil"/>
        </w:pBdr>
        <w:spacing w:line="240" w:lineRule="auto"/>
        <w:jc w:val="both"/>
      </w:pPr>
      <w:bookmarkStart w:id="0" w:name="_GoBack"/>
      <w:bookmarkEnd w:id="0"/>
    </w:p>
    <w:p w14:paraId="0EFC5E58" w14:textId="77777777" w:rsidR="005F4976" w:rsidRDefault="005F4976" w:rsidP="004D241B">
      <w:pPr>
        <w:pBdr>
          <w:top w:val="nil"/>
          <w:left w:val="nil"/>
          <w:bottom w:val="nil"/>
          <w:right w:val="nil"/>
          <w:between w:val="nil"/>
        </w:pBdr>
        <w:spacing w:line="240" w:lineRule="auto"/>
        <w:jc w:val="both"/>
      </w:pPr>
    </w:p>
    <w:p w14:paraId="6F827177" w14:textId="6C43D8AE" w:rsidR="002D54E5" w:rsidRDefault="00642C4A" w:rsidP="004D241B">
      <w:pPr>
        <w:pBdr>
          <w:top w:val="nil"/>
          <w:left w:val="nil"/>
          <w:bottom w:val="nil"/>
          <w:right w:val="nil"/>
          <w:between w:val="nil"/>
        </w:pBdr>
        <w:spacing w:line="240" w:lineRule="auto"/>
        <w:jc w:val="both"/>
      </w:pPr>
      <w:r w:rsidRPr="00F54C2C">
        <w:t xml:space="preserve">Thank you for partnering your business with our Fremont Community for the </w:t>
      </w:r>
      <w:r w:rsidR="00260460" w:rsidRPr="00F54C2C">
        <w:t>201</w:t>
      </w:r>
      <w:r w:rsidR="00D00B3D">
        <w:t>9</w:t>
      </w:r>
      <w:r w:rsidR="00260460" w:rsidRPr="00F54C2C">
        <w:t>-20</w:t>
      </w:r>
      <w:r w:rsidR="00D00B3D">
        <w:t>20</w:t>
      </w:r>
      <w:r w:rsidRPr="00F54C2C">
        <w:t xml:space="preserve"> school year. </w:t>
      </w:r>
      <w:r w:rsidR="00260460" w:rsidRPr="00F54C2C">
        <w:t xml:space="preserve">Your support means so much in the lives of our </w:t>
      </w:r>
      <w:r w:rsidR="00260460" w:rsidRPr="00F54C2C">
        <w:rPr>
          <w:noProof/>
        </w:rPr>
        <w:t>students</w:t>
      </w:r>
      <w:r w:rsidR="003245F8">
        <w:t>. It</w:t>
      </w:r>
      <w:r w:rsidR="00260460" w:rsidRPr="00F54C2C">
        <w:t xml:space="preserve"> helps to provide </w:t>
      </w:r>
      <w:r w:rsidR="002D54E5">
        <w:t xml:space="preserve">extracurricular </w:t>
      </w:r>
      <w:r w:rsidR="00260460" w:rsidRPr="00F54C2C">
        <w:t xml:space="preserve">activities like art, music, and theatre in our school, as well as </w:t>
      </w:r>
      <w:r w:rsidR="002D54E5">
        <w:t xml:space="preserve">enriching our </w:t>
      </w:r>
      <w:r w:rsidR="00260460" w:rsidRPr="00F54C2C">
        <w:t>academic programs</w:t>
      </w:r>
      <w:r w:rsidR="002D54E5">
        <w:t xml:space="preserve"> through the science and technology labs.</w:t>
      </w:r>
      <w:r w:rsidR="00260460" w:rsidRPr="00F54C2C">
        <w:t xml:space="preserve"> </w:t>
      </w:r>
    </w:p>
    <w:p w14:paraId="040617B1" w14:textId="77777777" w:rsidR="002D54E5" w:rsidRDefault="002D54E5" w:rsidP="004D241B">
      <w:pPr>
        <w:pBdr>
          <w:top w:val="nil"/>
          <w:left w:val="nil"/>
          <w:bottom w:val="nil"/>
          <w:right w:val="nil"/>
          <w:between w:val="nil"/>
        </w:pBdr>
        <w:spacing w:line="240" w:lineRule="auto"/>
        <w:jc w:val="both"/>
      </w:pPr>
    </w:p>
    <w:p w14:paraId="72CB05B5" w14:textId="253B5759" w:rsidR="00E11516" w:rsidRPr="00F54C2C" w:rsidRDefault="00642C4A" w:rsidP="004D241B">
      <w:pPr>
        <w:pBdr>
          <w:top w:val="nil"/>
          <w:left w:val="nil"/>
          <w:bottom w:val="nil"/>
          <w:right w:val="nil"/>
          <w:between w:val="nil"/>
        </w:pBdr>
        <w:spacing w:line="240" w:lineRule="auto"/>
        <w:jc w:val="both"/>
      </w:pPr>
      <w:r w:rsidRPr="00F54C2C">
        <w:t>Below is an outline of</w:t>
      </w:r>
      <w:r w:rsidR="00D71C6E">
        <w:t xml:space="preserve"> </w:t>
      </w:r>
      <w:r w:rsidRPr="00F54C2C">
        <w:t xml:space="preserve">marketing </w:t>
      </w:r>
      <w:r w:rsidR="00D71C6E" w:rsidRPr="00F54C2C">
        <w:t>op</w:t>
      </w:r>
      <w:r w:rsidR="00D71C6E">
        <w:t>tions</w:t>
      </w:r>
      <w:r w:rsidR="00260460" w:rsidRPr="00F54C2C">
        <w:t xml:space="preserve"> </w:t>
      </w:r>
      <w:r w:rsidR="00260460" w:rsidRPr="002617EB">
        <w:rPr>
          <w:noProof/>
        </w:rPr>
        <w:t>available</w:t>
      </w:r>
      <w:r w:rsidR="002617EB">
        <w:rPr>
          <w:noProof/>
        </w:rPr>
        <w:t xml:space="preserve"> for</w:t>
      </w:r>
      <w:r w:rsidR="00260460" w:rsidRPr="00F54C2C">
        <w:t xml:space="preserve"> </w:t>
      </w:r>
      <w:r w:rsidR="004D241B" w:rsidRPr="00F54C2C">
        <w:t>the</w:t>
      </w:r>
      <w:r w:rsidR="00260460" w:rsidRPr="00F54C2C">
        <w:t xml:space="preserve"> 20</w:t>
      </w:r>
      <w:r w:rsidR="00F26508">
        <w:t>19</w:t>
      </w:r>
      <w:r w:rsidR="00260460" w:rsidRPr="00F54C2C">
        <w:t>-20</w:t>
      </w:r>
      <w:r w:rsidR="00F26508">
        <w:t>20</w:t>
      </w:r>
      <w:r w:rsidR="00260460" w:rsidRPr="00F54C2C">
        <w:t xml:space="preserve"> school year</w:t>
      </w:r>
      <w:r w:rsidR="002D54E5">
        <w:t>:</w:t>
      </w:r>
    </w:p>
    <w:p w14:paraId="4E5F59E1" w14:textId="77777777" w:rsidR="00FA4E4A" w:rsidRDefault="00FA4E4A">
      <w:pPr>
        <w:pBdr>
          <w:top w:val="nil"/>
          <w:left w:val="nil"/>
          <w:bottom w:val="nil"/>
          <w:right w:val="nil"/>
          <w:between w:val="nil"/>
        </w:pBdr>
        <w:spacing w:line="240" w:lineRule="auto"/>
      </w:pPr>
    </w:p>
    <w:p w14:paraId="6B474B6F" w14:textId="77777777" w:rsidR="005F4976" w:rsidRPr="00F54C2C" w:rsidRDefault="005F4976">
      <w:pPr>
        <w:pBdr>
          <w:top w:val="nil"/>
          <w:left w:val="nil"/>
          <w:bottom w:val="nil"/>
          <w:right w:val="nil"/>
          <w:between w:val="nil"/>
        </w:pBdr>
        <w:spacing w:line="240" w:lineRule="auto"/>
      </w:pPr>
    </w:p>
    <w:p w14:paraId="4D98C82D" w14:textId="6B272478" w:rsidR="004964C3" w:rsidRPr="00F54C2C" w:rsidRDefault="004964C3" w:rsidP="004964C3">
      <w:pPr>
        <w:pStyle w:val="ListParagraph"/>
        <w:numPr>
          <w:ilvl w:val="0"/>
          <w:numId w:val="6"/>
        </w:numPr>
        <w:pBdr>
          <w:top w:val="nil"/>
          <w:left w:val="nil"/>
          <w:bottom w:val="nil"/>
          <w:right w:val="nil"/>
          <w:between w:val="nil"/>
        </w:pBdr>
        <w:spacing w:line="240" w:lineRule="auto"/>
        <w:rPr>
          <w:b/>
          <w:u w:val="single"/>
        </w:rPr>
      </w:pPr>
      <w:bookmarkStart w:id="1" w:name="_Hlk526935666"/>
      <w:bookmarkStart w:id="2" w:name="_Hlk526935983"/>
      <w:r w:rsidRPr="00F54C2C">
        <w:rPr>
          <w:b/>
          <w:u w:val="single"/>
        </w:rPr>
        <w:t xml:space="preserve">Fremont </w:t>
      </w:r>
      <w:r w:rsidR="00642C4A" w:rsidRPr="00F54C2C">
        <w:rPr>
          <w:b/>
          <w:u w:val="single"/>
        </w:rPr>
        <w:t>Business Partner</w:t>
      </w:r>
      <w:bookmarkEnd w:id="1"/>
      <w:r w:rsidR="00FC7D0E">
        <w:rPr>
          <w:b/>
          <w:u w:val="single"/>
        </w:rPr>
        <w:t>s</w:t>
      </w:r>
    </w:p>
    <w:p w14:paraId="1F58D9C1" w14:textId="434B94E9" w:rsidR="00E11516" w:rsidRPr="00F54C2C" w:rsidRDefault="00F024D3" w:rsidP="008C0B8E">
      <w:pPr>
        <w:pStyle w:val="ListParagraph"/>
        <w:pBdr>
          <w:top w:val="nil"/>
          <w:left w:val="nil"/>
          <w:bottom w:val="nil"/>
          <w:right w:val="nil"/>
          <w:between w:val="nil"/>
        </w:pBdr>
        <w:spacing w:line="240" w:lineRule="auto"/>
        <w:jc w:val="both"/>
        <w:rPr>
          <w:b/>
        </w:rPr>
      </w:pPr>
      <w:bookmarkStart w:id="3" w:name="_Hlk526936362"/>
      <w:bookmarkEnd w:id="2"/>
      <w:r w:rsidRPr="00F54C2C">
        <w:t>For</w:t>
      </w:r>
      <w:r w:rsidR="004D241B" w:rsidRPr="00F54C2C">
        <w:t xml:space="preserve"> a donation of</w:t>
      </w:r>
      <w:r w:rsidR="00642C4A" w:rsidRPr="00F54C2C">
        <w:t xml:space="preserve"> </w:t>
      </w:r>
      <w:r w:rsidR="00D710E7" w:rsidRPr="00F54C2C">
        <w:t>$</w:t>
      </w:r>
      <w:r w:rsidR="004D241B" w:rsidRPr="00F54C2C">
        <w:t>50</w:t>
      </w:r>
      <w:r w:rsidR="00D710E7" w:rsidRPr="00F54C2C">
        <w:t>0</w:t>
      </w:r>
      <w:r w:rsidR="002D54E5">
        <w:t>, you</w:t>
      </w:r>
      <w:r w:rsidR="00D710E7" w:rsidRPr="00F54C2C">
        <w:t xml:space="preserve"> </w:t>
      </w:r>
      <w:r w:rsidR="00642C4A" w:rsidRPr="00F54C2C">
        <w:t xml:space="preserve">will be </w:t>
      </w:r>
      <w:bookmarkStart w:id="4" w:name="_Hlk526937613"/>
      <w:r w:rsidR="004D241B" w:rsidRPr="00F54C2C">
        <w:t>given</w:t>
      </w:r>
      <w:r w:rsidR="00642C4A" w:rsidRPr="00F54C2C">
        <w:t xml:space="preserve"> </w:t>
      </w:r>
      <w:r w:rsidRPr="00F54C2C">
        <w:t>marketing</w:t>
      </w:r>
      <w:r w:rsidR="004D241B" w:rsidRPr="00F54C2C">
        <w:t xml:space="preserve"> </w:t>
      </w:r>
      <w:bookmarkStart w:id="5" w:name="_Hlk526937085"/>
      <w:r w:rsidR="004D241B" w:rsidRPr="00F54C2C">
        <w:t>options that</w:t>
      </w:r>
      <w:r w:rsidRPr="00F54C2C">
        <w:t xml:space="preserve"> </w:t>
      </w:r>
      <w:r w:rsidRPr="00F54C2C">
        <w:rPr>
          <w:noProof/>
        </w:rPr>
        <w:t>reach</w:t>
      </w:r>
      <w:r w:rsidRPr="00F54C2C">
        <w:t xml:space="preserve"> our entire school populatio</w:t>
      </w:r>
      <w:r w:rsidR="004D241B" w:rsidRPr="00F54C2C">
        <w:t>n</w:t>
      </w:r>
      <w:bookmarkEnd w:id="4"/>
      <w:r w:rsidR="00FC78F5">
        <w:t xml:space="preserve"> for</w:t>
      </w:r>
      <w:r w:rsidR="002D54E5">
        <w:t xml:space="preserve"> </w:t>
      </w:r>
      <w:r w:rsidR="00FC78F5" w:rsidRPr="00FC7D0E">
        <w:t xml:space="preserve">one-year from the time of signing </w:t>
      </w:r>
      <w:r w:rsidR="00E453F3">
        <w:t>of this agreement</w:t>
      </w:r>
      <w:r w:rsidR="00FC78F5">
        <w:t>.</w:t>
      </w:r>
      <w:r w:rsidR="00E453F3">
        <w:t xml:space="preserve"> Marketing opportunities </w:t>
      </w:r>
      <w:r w:rsidR="002D54E5">
        <w:t>include the following:</w:t>
      </w:r>
    </w:p>
    <w:bookmarkEnd w:id="3"/>
    <w:p w14:paraId="2EA67B69" w14:textId="77777777" w:rsidR="00E11516" w:rsidRDefault="00E11516" w:rsidP="004D241B">
      <w:pPr>
        <w:pBdr>
          <w:top w:val="nil"/>
          <w:left w:val="nil"/>
          <w:bottom w:val="nil"/>
          <w:right w:val="nil"/>
          <w:between w:val="nil"/>
        </w:pBdr>
        <w:spacing w:line="240" w:lineRule="auto"/>
        <w:jc w:val="both"/>
      </w:pPr>
    </w:p>
    <w:p w14:paraId="02BC1759" w14:textId="77777777" w:rsidR="005F4976" w:rsidRPr="00F54C2C" w:rsidRDefault="005F4976" w:rsidP="004D241B">
      <w:pPr>
        <w:pBdr>
          <w:top w:val="nil"/>
          <w:left w:val="nil"/>
          <w:bottom w:val="nil"/>
          <w:right w:val="nil"/>
          <w:between w:val="nil"/>
        </w:pBdr>
        <w:spacing w:line="240" w:lineRule="auto"/>
        <w:jc w:val="both"/>
      </w:pPr>
    </w:p>
    <w:p w14:paraId="21B574B6" w14:textId="4540F1E0" w:rsidR="00FA4E4A" w:rsidRPr="00F54C2C" w:rsidRDefault="00F62224" w:rsidP="00F54C2C">
      <w:pPr>
        <w:pBdr>
          <w:top w:val="nil"/>
          <w:left w:val="nil"/>
          <w:bottom w:val="nil"/>
          <w:right w:val="nil"/>
          <w:between w:val="nil"/>
        </w:pBdr>
        <w:spacing w:line="240" w:lineRule="auto"/>
        <w:ind w:left="720"/>
        <w:jc w:val="both"/>
        <w:rPr>
          <w:b/>
        </w:rPr>
      </w:pPr>
      <w:bookmarkStart w:id="6" w:name="_Hlk526935533"/>
      <w:bookmarkEnd w:id="5"/>
      <w:r w:rsidRPr="00F54C2C">
        <w:rPr>
          <w:b/>
        </w:rPr>
        <w:t>Print Marketing</w:t>
      </w:r>
      <w:bookmarkEnd w:id="6"/>
      <w:r w:rsidR="00F024D3" w:rsidRPr="00F54C2C">
        <w:rPr>
          <w:b/>
        </w:rPr>
        <w:tab/>
      </w:r>
    </w:p>
    <w:p w14:paraId="70E59A8B" w14:textId="5D3E6F36" w:rsidR="00973248" w:rsidRPr="00FC7D0E" w:rsidRDefault="00973248" w:rsidP="004D241B">
      <w:pPr>
        <w:pStyle w:val="ListParagraph"/>
        <w:numPr>
          <w:ilvl w:val="0"/>
          <w:numId w:val="1"/>
        </w:numPr>
        <w:pBdr>
          <w:top w:val="nil"/>
          <w:left w:val="nil"/>
          <w:bottom w:val="nil"/>
          <w:right w:val="nil"/>
          <w:between w:val="nil"/>
        </w:pBdr>
        <w:spacing w:line="240" w:lineRule="auto"/>
        <w:ind w:left="1080"/>
        <w:jc w:val="both"/>
      </w:pPr>
      <w:r w:rsidRPr="00FC7D0E">
        <w:t>Fremont Business Partners</w:t>
      </w:r>
      <w:r w:rsidR="003653EC" w:rsidRPr="00FC7D0E">
        <w:t xml:space="preserve"> will be provided with one vinyl 3</w:t>
      </w:r>
      <w:r w:rsidR="00D71C6E" w:rsidRPr="00FC7D0E">
        <w:t>’</w:t>
      </w:r>
      <w:r w:rsidR="003653EC" w:rsidRPr="00FC7D0E">
        <w:t>x5</w:t>
      </w:r>
      <w:r w:rsidR="00D71C6E" w:rsidRPr="00FC7D0E">
        <w:t>’</w:t>
      </w:r>
      <w:r w:rsidR="003653EC" w:rsidRPr="00FC7D0E">
        <w:t xml:space="preserve"> banner</w:t>
      </w:r>
      <w:r w:rsidR="00D71C6E" w:rsidRPr="00FC7D0E">
        <w:t xml:space="preserve"> </w:t>
      </w:r>
      <w:r w:rsidR="003653EC" w:rsidRPr="00FC7D0E">
        <w:t>displayed on the corner of 4</w:t>
      </w:r>
      <w:r w:rsidR="003653EC" w:rsidRPr="00FC7D0E">
        <w:rPr>
          <w:vertAlign w:val="superscript"/>
        </w:rPr>
        <w:t>th</w:t>
      </w:r>
      <w:r w:rsidR="003653EC" w:rsidRPr="00FC7D0E">
        <w:t xml:space="preserve"> Street and Termino (a heavily travelled intersection) </w:t>
      </w:r>
      <w:r w:rsidR="00097887" w:rsidRPr="00FC7D0E">
        <w:t xml:space="preserve">for </w:t>
      </w:r>
      <w:bookmarkStart w:id="7" w:name="_Hlk535416887"/>
      <w:r w:rsidR="00FE1EBA" w:rsidRPr="00FC7D0E">
        <w:t>one</w:t>
      </w:r>
      <w:r w:rsidR="003653EC" w:rsidRPr="00FC7D0E">
        <w:t xml:space="preserve">-year from the time of signing </w:t>
      </w:r>
      <w:r w:rsidR="006F59F1" w:rsidRPr="00FC7D0E">
        <w:t xml:space="preserve">the </w:t>
      </w:r>
      <w:r w:rsidR="003653EC" w:rsidRPr="00FC7D0E">
        <w:rPr>
          <w:noProof/>
        </w:rPr>
        <w:t>agreement</w:t>
      </w:r>
      <w:r w:rsidR="003653EC" w:rsidRPr="00FC7D0E">
        <w:t>.</w:t>
      </w:r>
      <w:bookmarkEnd w:id="7"/>
      <w:r w:rsidR="003653EC" w:rsidRPr="00FC7D0E">
        <w:t xml:space="preserve"> </w:t>
      </w:r>
      <w:r w:rsidR="00DD3A47" w:rsidRPr="00FC7D0E">
        <w:t xml:space="preserve">If a </w:t>
      </w:r>
      <w:r w:rsidR="00D71C6E" w:rsidRPr="00FC7D0E">
        <w:t>Business</w:t>
      </w:r>
      <w:r w:rsidR="00DD3A47" w:rsidRPr="00FC7D0E">
        <w:t xml:space="preserve"> </w:t>
      </w:r>
      <w:r w:rsidR="00D71C6E" w:rsidRPr="00FC7D0E">
        <w:t>Partner</w:t>
      </w:r>
      <w:r w:rsidR="003653EC" w:rsidRPr="00FC7D0E">
        <w:t xml:space="preserve"> </w:t>
      </w:r>
      <w:r w:rsidR="00D71C6E" w:rsidRPr="00FC7D0E">
        <w:t>requires</w:t>
      </w:r>
      <w:r w:rsidR="00FE1EBA" w:rsidRPr="00FC7D0E">
        <w:t xml:space="preserve"> </w:t>
      </w:r>
      <w:r w:rsidR="00FC7D0E">
        <w:rPr>
          <w:noProof/>
        </w:rPr>
        <w:t xml:space="preserve">the banner to be </w:t>
      </w:r>
      <w:r w:rsidR="00FC7D0E">
        <w:t>altered</w:t>
      </w:r>
      <w:r w:rsidR="00DD3A47" w:rsidRPr="00FC7D0E">
        <w:t xml:space="preserve"> </w:t>
      </w:r>
      <w:r w:rsidR="00326A7F" w:rsidRPr="00FC7D0E">
        <w:t>within the year</w:t>
      </w:r>
      <w:r w:rsidR="00FE1EBA" w:rsidRPr="00FC7D0E">
        <w:t xml:space="preserve"> it’s created</w:t>
      </w:r>
      <w:r w:rsidR="003653EC" w:rsidRPr="00FC7D0E">
        <w:t xml:space="preserve">, it will be at the </w:t>
      </w:r>
      <w:r w:rsidR="008E7AE4" w:rsidRPr="00FC7D0E">
        <w:t xml:space="preserve">expense </w:t>
      </w:r>
      <w:r w:rsidR="003653EC" w:rsidRPr="00FC7D0E">
        <w:t xml:space="preserve">of the </w:t>
      </w:r>
      <w:r w:rsidR="00326A7F" w:rsidRPr="00FC7D0E">
        <w:t>Business Partner</w:t>
      </w:r>
      <w:r w:rsidR="003653EC" w:rsidRPr="00FC7D0E">
        <w:t>.</w:t>
      </w:r>
    </w:p>
    <w:p w14:paraId="4ACDB6E3" w14:textId="167CBD96" w:rsidR="00FE1EBA" w:rsidRPr="00F54C2C" w:rsidRDefault="00FE1EBA" w:rsidP="005F4976">
      <w:pPr>
        <w:pBdr>
          <w:top w:val="nil"/>
          <w:left w:val="nil"/>
          <w:bottom w:val="nil"/>
          <w:right w:val="nil"/>
          <w:between w:val="nil"/>
        </w:pBdr>
        <w:spacing w:line="240" w:lineRule="auto"/>
        <w:jc w:val="both"/>
      </w:pPr>
    </w:p>
    <w:p w14:paraId="70D96E30" w14:textId="0D1635A8" w:rsidR="001A60E6" w:rsidRDefault="001A60E6" w:rsidP="0017591F">
      <w:pPr>
        <w:pStyle w:val="ListParagraph"/>
        <w:numPr>
          <w:ilvl w:val="0"/>
          <w:numId w:val="1"/>
        </w:numPr>
        <w:pBdr>
          <w:top w:val="nil"/>
          <w:left w:val="nil"/>
          <w:bottom w:val="nil"/>
          <w:right w:val="nil"/>
          <w:between w:val="nil"/>
        </w:pBdr>
        <w:spacing w:line="240" w:lineRule="auto"/>
        <w:ind w:left="1080"/>
        <w:jc w:val="both"/>
      </w:pPr>
      <w:r w:rsidRPr="00F54C2C">
        <w:t>Fremont Business Partners are welcome to provide promotional materials to be displayed at the following Fremont PTA events that engage both our Fremont and local community:</w:t>
      </w:r>
    </w:p>
    <w:p w14:paraId="6BE30E1D" w14:textId="77777777" w:rsidR="005F4976" w:rsidRPr="00F54C2C" w:rsidRDefault="005F4976" w:rsidP="005F4976">
      <w:pPr>
        <w:pBdr>
          <w:top w:val="nil"/>
          <w:left w:val="nil"/>
          <w:bottom w:val="nil"/>
          <w:right w:val="nil"/>
          <w:between w:val="nil"/>
        </w:pBdr>
        <w:spacing w:line="240" w:lineRule="auto"/>
        <w:jc w:val="both"/>
      </w:pPr>
    </w:p>
    <w:p w14:paraId="60651894" w14:textId="7806D5AB" w:rsidR="001A60E6" w:rsidRPr="00F54C2C" w:rsidRDefault="004A019B" w:rsidP="0017591F">
      <w:pPr>
        <w:pBdr>
          <w:top w:val="nil"/>
          <w:left w:val="nil"/>
          <w:bottom w:val="nil"/>
          <w:right w:val="nil"/>
          <w:between w:val="nil"/>
        </w:pBdr>
        <w:spacing w:line="240" w:lineRule="auto"/>
        <w:ind w:left="2790" w:firstLine="90"/>
        <w:jc w:val="both"/>
      </w:pPr>
      <w:r w:rsidRPr="00F54C2C">
        <w:rPr>
          <w:b/>
          <w:u w:val="single"/>
        </w:rPr>
        <w:t>Event</w:t>
      </w:r>
      <w:r w:rsidR="00520674" w:rsidRPr="00F54C2C">
        <w:rPr>
          <w:b/>
        </w:rPr>
        <w:tab/>
      </w:r>
      <w:r w:rsidR="00520674" w:rsidRPr="00F54C2C">
        <w:rPr>
          <w:b/>
        </w:rPr>
        <w:tab/>
      </w:r>
      <w:r w:rsidR="001A60E6" w:rsidRPr="00F54C2C">
        <w:rPr>
          <w:b/>
        </w:rPr>
        <w:tab/>
      </w:r>
      <w:r w:rsidR="001A60E6" w:rsidRPr="00F54C2C">
        <w:rPr>
          <w:b/>
          <w:u w:val="single"/>
        </w:rPr>
        <w:t>Date</w:t>
      </w:r>
      <w:r w:rsidR="001A60E6" w:rsidRPr="00F54C2C">
        <w:rPr>
          <w:b/>
        </w:rPr>
        <w:t xml:space="preserve"> (subject to change)</w:t>
      </w:r>
    </w:p>
    <w:p w14:paraId="216CCA66" w14:textId="315F497E" w:rsidR="001A60E6" w:rsidRPr="00F54C2C" w:rsidRDefault="001A60E6" w:rsidP="0017591F">
      <w:pPr>
        <w:pBdr>
          <w:top w:val="nil"/>
          <w:left w:val="nil"/>
          <w:bottom w:val="nil"/>
          <w:right w:val="nil"/>
          <w:between w:val="nil"/>
        </w:pBdr>
        <w:spacing w:line="240" w:lineRule="auto"/>
        <w:ind w:left="2700" w:firstLine="180"/>
        <w:jc w:val="both"/>
      </w:pPr>
      <w:r w:rsidRPr="00F54C2C">
        <w:t>Fall Social</w:t>
      </w:r>
      <w:r w:rsidRPr="00F54C2C">
        <w:tab/>
      </w:r>
      <w:r w:rsidR="004A019B" w:rsidRPr="00F54C2C">
        <w:tab/>
      </w:r>
      <w:r w:rsidRPr="00F54C2C">
        <w:t>September</w:t>
      </w:r>
    </w:p>
    <w:p w14:paraId="60ECFCD4" w14:textId="4D5417CC" w:rsidR="001A60E6" w:rsidRPr="00F54C2C" w:rsidRDefault="001A60E6" w:rsidP="0017591F">
      <w:pPr>
        <w:pBdr>
          <w:top w:val="nil"/>
          <w:left w:val="nil"/>
          <w:bottom w:val="nil"/>
          <w:right w:val="nil"/>
          <w:between w:val="nil"/>
        </w:pBdr>
        <w:spacing w:line="240" w:lineRule="auto"/>
        <w:ind w:left="2610" w:firstLine="270"/>
        <w:jc w:val="both"/>
      </w:pPr>
      <w:r w:rsidRPr="00F54C2C">
        <w:t>Carnival</w:t>
      </w:r>
      <w:r w:rsidRPr="00F54C2C">
        <w:tab/>
      </w:r>
      <w:r w:rsidR="004A019B" w:rsidRPr="00F54C2C">
        <w:tab/>
      </w:r>
      <w:r w:rsidRPr="00F54C2C">
        <w:t>May</w:t>
      </w:r>
    </w:p>
    <w:p w14:paraId="7EAC2ED3" w14:textId="6E25F391" w:rsidR="001A60E6" w:rsidRPr="00F54C2C" w:rsidRDefault="00520674" w:rsidP="0017591F">
      <w:pPr>
        <w:pBdr>
          <w:top w:val="nil"/>
          <w:left w:val="nil"/>
          <w:bottom w:val="nil"/>
          <w:right w:val="nil"/>
          <w:between w:val="nil"/>
        </w:pBdr>
        <w:spacing w:line="240" w:lineRule="auto"/>
        <w:ind w:left="2520" w:firstLine="360"/>
        <w:jc w:val="both"/>
      </w:pPr>
      <w:r w:rsidRPr="00F54C2C">
        <w:t xml:space="preserve">Spring Social </w:t>
      </w:r>
      <w:r w:rsidRPr="00F54C2C">
        <w:tab/>
      </w:r>
      <w:r w:rsidRPr="00F54C2C">
        <w:tab/>
      </w:r>
      <w:r w:rsidR="001A60E6" w:rsidRPr="00F54C2C">
        <w:t xml:space="preserve">June </w:t>
      </w:r>
    </w:p>
    <w:p w14:paraId="0E9F33E6" w14:textId="591B16FA" w:rsidR="004964C3" w:rsidRPr="00F54C2C" w:rsidRDefault="00FE1EBA" w:rsidP="00D71C6E">
      <w:pPr>
        <w:pBdr>
          <w:top w:val="nil"/>
          <w:left w:val="nil"/>
          <w:bottom w:val="nil"/>
          <w:right w:val="nil"/>
          <w:between w:val="nil"/>
        </w:pBdr>
        <w:tabs>
          <w:tab w:val="left" w:pos="2629"/>
        </w:tabs>
        <w:spacing w:line="240" w:lineRule="auto"/>
      </w:pPr>
      <w:r w:rsidRPr="00F54C2C">
        <w:tab/>
      </w:r>
    </w:p>
    <w:p w14:paraId="0FFCAF70" w14:textId="77777777" w:rsidR="005F4976" w:rsidRDefault="005F4976" w:rsidP="00F54C2C">
      <w:pPr>
        <w:pBdr>
          <w:top w:val="nil"/>
          <w:left w:val="nil"/>
          <w:bottom w:val="nil"/>
          <w:right w:val="nil"/>
          <w:between w:val="nil"/>
        </w:pBdr>
        <w:spacing w:line="240" w:lineRule="auto"/>
        <w:ind w:left="720"/>
        <w:jc w:val="both"/>
        <w:rPr>
          <w:b/>
        </w:rPr>
      </w:pPr>
    </w:p>
    <w:p w14:paraId="10DA15D5" w14:textId="77777777" w:rsidR="00252BBC" w:rsidRDefault="00252BBC" w:rsidP="00F54C2C">
      <w:pPr>
        <w:pBdr>
          <w:top w:val="nil"/>
          <w:left w:val="nil"/>
          <w:bottom w:val="nil"/>
          <w:right w:val="nil"/>
          <w:between w:val="nil"/>
        </w:pBdr>
        <w:spacing w:line="240" w:lineRule="auto"/>
        <w:ind w:left="720"/>
        <w:jc w:val="both"/>
        <w:rPr>
          <w:b/>
        </w:rPr>
      </w:pPr>
    </w:p>
    <w:p w14:paraId="14F44C5D" w14:textId="3780892B" w:rsidR="0022388E" w:rsidRPr="00F54C2C" w:rsidRDefault="0022388E" w:rsidP="00F54C2C">
      <w:pPr>
        <w:pBdr>
          <w:top w:val="nil"/>
          <w:left w:val="nil"/>
          <w:bottom w:val="nil"/>
          <w:right w:val="nil"/>
          <w:between w:val="nil"/>
        </w:pBdr>
        <w:spacing w:line="240" w:lineRule="auto"/>
        <w:ind w:left="720"/>
        <w:jc w:val="both"/>
        <w:rPr>
          <w:b/>
        </w:rPr>
      </w:pPr>
      <w:r w:rsidRPr="00F54C2C">
        <w:rPr>
          <w:b/>
        </w:rPr>
        <w:t>Email/Virtual Marketing</w:t>
      </w:r>
    </w:p>
    <w:p w14:paraId="4598E5BB" w14:textId="315B8A51" w:rsidR="0022388E" w:rsidRPr="00F54C2C" w:rsidRDefault="0022388E" w:rsidP="0017591F">
      <w:pPr>
        <w:pStyle w:val="ListParagraph"/>
        <w:numPr>
          <w:ilvl w:val="0"/>
          <w:numId w:val="3"/>
        </w:numPr>
        <w:pBdr>
          <w:top w:val="nil"/>
          <w:left w:val="nil"/>
          <w:bottom w:val="nil"/>
          <w:right w:val="nil"/>
          <w:between w:val="nil"/>
        </w:pBdr>
        <w:spacing w:line="240" w:lineRule="auto"/>
        <w:ind w:left="1080"/>
        <w:jc w:val="both"/>
      </w:pPr>
      <w:r w:rsidRPr="00F54C2C">
        <w:t>Falcon Flyer</w:t>
      </w:r>
      <w:r w:rsidR="00BB33D8" w:rsidRPr="00F54C2C">
        <w:rPr>
          <w:b/>
        </w:rPr>
        <w:t xml:space="preserve">: </w:t>
      </w:r>
      <w:r w:rsidR="00BB33D8" w:rsidRPr="00F54C2C">
        <w:t>A list of</w:t>
      </w:r>
      <w:r w:rsidR="00BB33D8" w:rsidRPr="00F54C2C">
        <w:rPr>
          <w:b/>
        </w:rPr>
        <w:t xml:space="preserve"> </w:t>
      </w:r>
      <w:r w:rsidR="00BB33D8" w:rsidRPr="00F54C2C">
        <w:t xml:space="preserve">our current </w:t>
      </w:r>
      <w:r w:rsidR="00EA51C8" w:rsidRPr="00F54C2C">
        <w:t>Fremont Business Partners will be</w:t>
      </w:r>
      <w:r w:rsidRPr="00F54C2C">
        <w:t xml:space="preserve"> featured in </w:t>
      </w:r>
      <w:r w:rsidR="00EA51C8" w:rsidRPr="00F54C2C">
        <w:t>two</w:t>
      </w:r>
      <w:r w:rsidRPr="00F54C2C">
        <w:t xml:space="preserve"> issues</w:t>
      </w:r>
      <w:r w:rsidR="00271910" w:rsidRPr="00F54C2C">
        <w:t xml:space="preserve"> (November and May)</w:t>
      </w:r>
      <w:r w:rsidRPr="00F54C2C">
        <w:t xml:space="preserve"> of the Falcon Flyer</w:t>
      </w:r>
      <w:r w:rsidR="00FC7D0E">
        <w:t xml:space="preserve">, </w:t>
      </w:r>
      <w:r w:rsidR="00EA51C8" w:rsidRPr="00F54C2C">
        <w:t>our monthly digital new</w:t>
      </w:r>
      <w:r w:rsidR="00271910" w:rsidRPr="00F54C2C">
        <w:t>sletter</w:t>
      </w:r>
      <w:r w:rsidR="00EA51C8" w:rsidRPr="00F54C2C">
        <w:t>.</w:t>
      </w:r>
    </w:p>
    <w:p w14:paraId="52E8A7AC" w14:textId="77777777" w:rsidR="00BB33D8" w:rsidRPr="005F4976" w:rsidRDefault="00BB33D8" w:rsidP="005F4976">
      <w:pPr>
        <w:jc w:val="both"/>
        <w:rPr>
          <w:b/>
        </w:rPr>
      </w:pPr>
    </w:p>
    <w:p w14:paraId="504CE6D4" w14:textId="062FCAE6" w:rsidR="00DD3AF3" w:rsidRDefault="0022388E" w:rsidP="00DD3AF3">
      <w:r w:rsidRPr="002617EB">
        <w:rPr>
          <w:noProof/>
        </w:rPr>
        <w:t>Website</w:t>
      </w:r>
      <w:r w:rsidRPr="00F54C2C">
        <w:t xml:space="preserve"> </w:t>
      </w:r>
      <w:r w:rsidR="002617EB">
        <w:t xml:space="preserve">Link at </w:t>
      </w:r>
      <w:r w:rsidR="00FE7A72">
        <w:t xml:space="preserve">Fremont </w:t>
      </w:r>
      <w:r w:rsidR="002617EB">
        <w:t xml:space="preserve">PTA </w:t>
      </w:r>
      <w:r w:rsidRPr="00F54C2C">
        <w:t>Site</w:t>
      </w:r>
      <w:r w:rsidR="00BB33D8" w:rsidRPr="00DD3AF3">
        <w:rPr>
          <w:b/>
        </w:rPr>
        <w:t>:</w:t>
      </w:r>
      <w:r w:rsidR="00BB33D8" w:rsidRPr="00F54C2C">
        <w:t xml:space="preserve"> All Fremont Business Partners will be featured </w:t>
      </w:r>
      <w:r w:rsidR="00E265C7">
        <w:t xml:space="preserve">and linked </w:t>
      </w:r>
      <w:r w:rsidR="00BB33D8" w:rsidRPr="00F54C2C">
        <w:t xml:space="preserve">on our </w:t>
      </w:r>
      <w:r w:rsidR="00FE7A72">
        <w:t xml:space="preserve">Fremont </w:t>
      </w:r>
      <w:r w:rsidR="00BB33D8" w:rsidRPr="00F54C2C">
        <w:t xml:space="preserve">PTA website in the Business Partners section: </w:t>
      </w:r>
      <w:hyperlink r:id="rId10" w:history="1">
        <w:r w:rsidR="00DD3AF3">
          <w:rPr>
            <w:rStyle w:val="Hyperlink"/>
          </w:rPr>
          <w:t>https://www.fremont-pta.org/business-partners</w:t>
        </w:r>
      </w:hyperlink>
      <w:r w:rsidR="00DD3AF3">
        <w:t>.</w:t>
      </w:r>
    </w:p>
    <w:p w14:paraId="052FD448" w14:textId="194A3E83" w:rsidR="004E7960" w:rsidRDefault="004E7960" w:rsidP="00DD3AF3">
      <w:pPr>
        <w:pStyle w:val="ListParagraph"/>
        <w:pBdr>
          <w:top w:val="nil"/>
          <w:left w:val="nil"/>
          <w:bottom w:val="nil"/>
          <w:right w:val="nil"/>
          <w:between w:val="nil"/>
        </w:pBdr>
        <w:spacing w:line="240" w:lineRule="auto"/>
        <w:ind w:left="1080"/>
        <w:jc w:val="both"/>
      </w:pPr>
    </w:p>
    <w:p w14:paraId="59760100" w14:textId="77777777" w:rsidR="005F4976" w:rsidRDefault="005F4976" w:rsidP="00304312">
      <w:pPr>
        <w:pBdr>
          <w:top w:val="nil"/>
          <w:left w:val="nil"/>
          <w:bottom w:val="nil"/>
          <w:right w:val="nil"/>
          <w:between w:val="nil"/>
        </w:pBdr>
        <w:spacing w:line="240" w:lineRule="auto"/>
        <w:jc w:val="both"/>
      </w:pPr>
    </w:p>
    <w:p w14:paraId="5A796A81" w14:textId="77777777" w:rsidR="005F4976" w:rsidRDefault="005F4976" w:rsidP="00304312">
      <w:pPr>
        <w:pBdr>
          <w:top w:val="nil"/>
          <w:left w:val="nil"/>
          <w:bottom w:val="nil"/>
          <w:right w:val="nil"/>
          <w:between w:val="nil"/>
        </w:pBdr>
        <w:spacing w:line="240" w:lineRule="auto"/>
        <w:jc w:val="both"/>
      </w:pPr>
    </w:p>
    <w:p w14:paraId="7EF7C35B" w14:textId="77777777" w:rsidR="005F4976" w:rsidRDefault="005F4976" w:rsidP="00304312">
      <w:pPr>
        <w:pBdr>
          <w:top w:val="nil"/>
          <w:left w:val="nil"/>
          <w:bottom w:val="nil"/>
          <w:right w:val="nil"/>
          <w:between w:val="nil"/>
        </w:pBdr>
        <w:spacing w:line="240" w:lineRule="auto"/>
        <w:jc w:val="both"/>
      </w:pPr>
    </w:p>
    <w:p w14:paraId="020E7ADD" w14:textId="77777777" w:rsidR="005F4976" w:rsidRDefault="005F4976" w:rsidP="00304312">
      <w:pPr>
        <w:pBdr>
          <w:top w:val="nil"/>
          <w:left w:val="nil"/>
          <w:bottom w:val="nil"/>
          <w:right w:val="nil"/>
          <w:between w:val="nil"/>
        </w:pBdr>
        <w:spacing w:line="240" w:lineRule="auto"/>
        <w:jc w:val="both"/>
      </w:pPr>
    </w:p>
    <w:p w14:paraId="66A8F672" w14:textId="7B036527" w:rsidR="00AE08FB" w:rsidRPr="008C0B8E" w:rsidRDefault="00AE08FB" w:rsidP="008C0B8E">
      <w:pPr>
        <w:pBdr>
          <w:top w:val="nil"/>
          <w:left w:val="nil"/>
          <w:bottom w:val="nil"/>
          <w:right w:val="nil"/>
          <w:between w:val="nil"/>
        </w:pBdr>
        <w:spacing w:line="240" w:lineRule="auto"/>
        <w:rPr>
          <w:b/>
        </w:rPr>
      </w:pPr>
    </w:p>
    <w:p w14:paraId="4C4C7F08" w14:textId="77777777" w:rsidR="00AE08FB" w:rsidRPr="00F54C2C" w:rsidRDefault="00AE08FB" w:rsidP="00AD4B95">
      <w:pPr>
        <w:pStyle w:val="ListParagraph"/>
        <w:pBdr>
          <w:top w:val="nil"/>
          <w:left w:val="nil"/>
          <w:bottom w:val="nil"/>
          <w:right w:val="nil"/>
          <w:between w:val="nil"/>
        </w:pBdr>
        <w:spacing w:line="240" w:lineRule="auto"/>
        <w:rPr>
          <w:b/>
        </w:rPr>
      </w:pPr>
    </w:p>
    <w:p w14:paraId="35DD181D" w14:textId="77777777" w:rsidR="00505F50" w:rsidRDefault="00505F50">
      <w:pPr>
        <w:pBdr>
          <w:top w:val="nil"/>
          <w:left w:val="nil"/>
          <w:bottom w:val="nil"/>
          <w:right w:val="nil"/>
          <w:between w:val="nil"/>
        </w:pBdr>
        <w:spacing w:line="240" w:lineRule="auto"/>
        <w:jc w:val="center"/>
        <w:rPr>
          <w:b/>
        </w:rPr>
      </w:pPr>
    </w:p>
    <w:p w14:paraId="65388FCB" w14:textId="30A69211" w:rsidR="00277183" w:rsidRDefault="00277183" w:rsidP="004C0C1C">
      <w:pPr>
        <w:pBdr>
          <w:top w:val="nil"/>
          <w:left w:val="nil"/>
          <w:bottom w:val="nil"/>
          <w:right w:val="nil"/>
          <w:between w:val="nil"/>
        </w:pBdr>
        <w:spacing w:line="240" w:lineRule="auto"/>
        <w:rPr>
          <w:b/>
        </w:rPr>
      </w:pPr>
      <w:r>
        <w:rPr>
          <w:b/>
        </w:rPr>
        <w:t xml:space="preserve">     </w:t>
      </w:r>
    </w:p>
    <w:p w14:paraId="58A08D39" w14:textId="25B8922C" w:rsidR="004663E3" w:rsidRDefault="00505F50" w:rsidP="00DD1E9B">
      <w:pPr>
        <w:pBdr>
          <w:top w:val="nil"/>
          <w:left w:val="nil"/>
          <w:bottom w:val="nil"/>
          <w:right w:val="nil"/>
          <w:between w:val="nil"/>
        </w:pBdr>
        <w:spacing w:line="240" w:lineRule="auto"/>
        <w:jc w:val="center"/>
        <w:rPr>
          <w:b/>
        </w:rPr>
      </w:pPr>
      <w:r>
        <w:rPr>
          <w:b/>
          <w:noProof/>
          <w:lang w:val="en-US"/>
        </w:rPr>
        <w:drawing>
          <wp:anchor distT="0" distB="0" distL="114300" distR="114300" simplePos="0" relativeHeight="251662336" behindDoc="1" locked="0" layoutInCell="1" allowOverlap="1" wp14:anchorId="78171238" wp14:editId="5D06DB6A">
            <wp:simplePos x="0" y="0"/>
            <wp:positionH relativeFrom="column">
              <wp:posOffset>3680590</wp:posOffset>
            </wp:positionH>
            <wp:positionV relativeFrom="paragraph">
              <wp:posOffset>-164465</wp:posOffset>
            </wp:positionV>
            <wp:extent cx="1019175" cy="426085"/>
            <wp:effectExtent l="0" t="0" r="0" b="5715"/>
            <wp:wrapTight wrapText="bothSides">
              <wp:wrapPolygon edited="0">
                <wp:start x="0" y="0"/>
                <wp:lineTo x="0" y="21246"/>
                <wp:lineTo x="21264" y="21246"/>
                <wp:lineTo x="2126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tag_esp.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19175" cy="426085"/>
                    </a:xfrm>
                    <a:prstGeom prst="rect">
                      <a:avLst/>
                    </a:prstGeom>
                  </pic:spPr>
                </pic:pic>
              </a:graphicData>
            </a:graphic>
            <wp14:sizeRelH relativeFrom="page">
              <wp14:pctWidth>0</wp14:pctWidth>
            </wp14:sizeRelH>
            <wp14:sizeRelV relativeFrom="page">
              <wp14:pctHeight>0</wp14:pctHeight>
            </wp14:sizeRelV>
          </wp:anchor>
        </w:drawing>
      </w:r>
      <w:r>
        <w:rPr>
          <w:b/>
          <w:noProof/>
          <w:lang w:val="en-US"/>
        </w:rPr>
        <w:drawing>
          <wp:anchor distT="0" distB="0" distL="114300" distR="114300" simplePos="0" relativeHeight="251663360" behindDoc="1" locked="0" layoutInCell="1" allowOverlap="1" wp14:anchorId="6DFF9BEB" wp14:editId="3FEE3785">
            <wp:simplePos x="0" y="0"/>
            <wp:positionH relativeFrom="column">
              <wp:posOffset>1318260</wp:posOffset>
            </wp:positionH>
            <wp:positionV relativeFrom="paragraph">
              <wp:posOffset>-165605</wp:posOffset>
            </wp:positionV>
            <wp:extent cx="1019175" cy="419735"/>
            <wp:effectExtent l="0" t="0" r="0" b="0"/>
            <wp:wrapTight wrapText="bothSides">
              <wp:wrapPolygon edited="0">
                <wp:start x="0" y="0"/>
                <wp:lineTo x="0" y="20914"/>
                <wp:lineTo x="21264" y="20914"/>
                <wp:lineTo x="2126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tag.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9175" cy="419735"/>
                    </a:xfrm>
                    <a:prstGeom prst="rect">
                      <a:avLst/>
                    </a:prstGeom>
                  </pic:spPr>
                </pic:pic>
              </a:graphicData>
            </a:graphic>
            <wp14:sizeRelH relativeFrom="page">
              <wp14:pctWidth>0</wp14:pctWidth>
            </wp14:sizeRelH>
            <wp14:sizeRelV relativeFrom="page">
              <wp14:pctHeight>0</wp14:pctHeight>
            </wp14:sizeRelV>
          </wp:anchor>
        </w:drawing>
      </w:r>
      <w:r w:rsidR="00DD1E9B" w:rsidRPr="00711C83">
        <w:rPr>
          <w:b/>
          <w:noProof/>
          <w:sz w:val="28"/>
          <w:szCs w:val="28"/>
          <w:lang w:val="en-US"/>
        </w:rPr>
        <w:drawing>
          <wp:anchor distT="0" distB="0" distL="114300" distR="114300" simplePos="0" relativeHeight="251661312" behindDoc="0" locked="0" layoutInCell="1" allowOverlap="1" wp14:anchorId="36AC632E" wp14:editId="461EBB2A">
            <wp:simplePos x="0" y="0"/>
            <wp:positionH relativeFrom="page">
              <wp:posOffset>3337560</wp:posOffset>
            </wp:positionH>
            <wp:positionV relativeFrom="paragraph">
              <wp:posOffset>-377695</wp:posOffset>
            </wp:positionV>
            <wp:extent cx="1097280" cy="795528"/>
            <wp:effectExtent l="0" t="0" r="0" b="508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lieve in PTA.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97280" cy="795528"/>
                    </a:xfrm>
                    <a:prstGeom prst="rect">
                      <a:avLst/>
                    </a:prstGeom>
                  </pic:spPr>
                </pic:pic>
              </a:graphicData>
            </a:graphic>
            <wp14:sizeRelH relativeFrom="page">
              <wp14:pctWidth>0</wp14:pctWidth>
            </wp14:sizeRelH>
            <wp14:sizeRelV relativeFrom="page">
              <wp14:pctHeight>0</wp14:pctHeight>
            </wp14:sizeRelV>
          </wp:anchor>
        </w:drawing>
      </w:r>
      <w:r w:rsidR="00DD1E9B">
        <w:rPr>
          <w:b/>
        </w:rPr>
        <w:t xml:space="preserve">                                         </w:t>
      </w:r>
    </w:p>
    <w:p w14:paraId="740F33D7" w14:textId="7BC74D72" w:rsidR="00E11516" w:rsidRDefault="00E11516" w:rsidP="00277183">
      <w:pPr>
        <w:pBdr>
          <w:top w:val="nil"/>
          <w:left w:val="nil"/>
          <w:bottom w:val="nil"/>
          <w:right w:val="nil"/>
          <w:between w:val="nil"/>
        </w:pBdr>
        <w:spacing w:line="240" w:lineRule="auto"/>
        <w:jc w:val="center"/>
        <w:rPr>
          <w:b/>
        </w:rPr>
      </w:pPr>
    </w:p>
    <w:p w14:paraId="6D56E3C0" w14:textId="2D85C4AF" w:rsidR="00E11516" w:rsidRDefault="00E11516" w:rsidP="005D2143">
      <w:pPr>
        <w:pBdr>
          <w:top w:val="nil"/>
          <w:left w:val="nil"/>
          <w:bottom w:val="nil"/>
          <w:right w:val="nil"/>
          <w:between w:val="nil"/>
        </w:pBdr>
        <w:spacing w:line="240" w:lineRule="auto"/>
        <w:rPr>
          <w:b/>
        </w:rPr>
      </w:pPr>
    </w:p>
    <w:p w14:paraId="79E9D742" w14:textId="54EA5569" w:rsidR="007A36CC" w:rsidRPr="005D2143" w:rsidRDefault="00642C4A" w:rsidP="005D2143">
      <w:pPr>
        <w:pBdr>
          <w:top w:val="nil"/>
          <w:left w:val="nil"/>
          <w:bottom w:val="nil"/>
          <w:right w:val="nil"/>
          <w:between w:val="nil"/>
        </w:pBdr>
        <w:spacing w:line="240" w:lineRule="auto"/>
        <w:jc w:val="center"/>
        <w:rPr>
          <w:b/>
          <w:sz w:val="24"/>
          <w:szCs w:val="24"/>
        </w:rPr>
      </w:pPr>
      <w:r w:rsidRPr="00DD1E9B">
        <w:rPr>
          <w:b/>
          <w:sz w:val="24"/>
          <w:szCs w:val="24"/>
        </w:rPr>
        <w:t>John C. Fremont Elementary - "A California Distinguished School"</w:t>
      </w:r>
    </w:p>
    <w:p w14:paraId="59AB45FC" w14:textId="01946E39" w:rsidR="007A36CC" w:rsidRPr="002617EB" w:rsidRDefault="007A36CC" w:rsidP="002617EB">
      <w:pPr>
        <w:pBdr>
          <w:top w:val="nil"/>
          <w:left w:val="nil"/>
          <w:bottom w:val="nil"/>
          <w:right w:val="nil"/>
          <w:between w:val="nil"/>
        </w:pBdr>
        <w:spacing w:line="240" w:lineRule="auto"/>
        <w:rPr>
          <w:b/>
          <w:sz w:val="20"/>
          <w:szCs w:val="20"/>
        </w:rPr>
      </w:pPr>
    </w:p>
    <w:p w14:paraId="3655342F" w14:textId="77777777" w:rsidR="002617EB" w:rsidRPr="002617EB" w:rsidRDefault="002617EB" w:rsidP="002617EB">
      <w:pPr>
        <w:pBdr>
          <w:top w:val="nil"/>
          <w:left w:val="nil"/>
          <w:bottom w:val="nil"/>
          <w:right w:val="nil"/>
          <w:between w:val="nil"/>
        </w:pBdr>
        <w:spacing w:line="240" w:lineRule="auto"/>
        <w:rPr>
          <w:b/>
          <w:sz w:val="20"/>
          <w:szCs w:val="20"/>
        </w:rPr>
      </w:pPr>
    </w:p>
    <w:p w14:paraId="3701AD3D" w14:textId="57CEB0FD" w:rsidR="007A36CC" w:rsidRPr="002617EB" w:rsidRDefault="00642C4A">
      <w:pPr>
        <w:pBdr>
          <w:top w:val="nil"/>
          <w:left w:val="nil"/>
          <w:bottom w:val="nil"/>
          <w:right w:val="nil"/>
          <w:between w:val="nil"/>
        </w:pBdr>
        <w:spacing w:line="240" w:lineRule="auto"/>
        <w:jc w:val="center"/>
        <w:rPr>
          <w:sz w:val="20"/>
          <w:szCs w:val="20"/>
        </w:rPr>
      </w:pPr>
      <w:r w:rsidRPr="002617EB">
        <w:rPr>
          <w:sz w:val="20"/>
          <w:szCs w:val="20"/>
        </w:rPr>
        <w:t>_</w:t>
      </w:r>
      <w:r w:rsidR="007A36CC" w:rsidRPr="002617EB">
        <w:rPr>
          <w:sz w:val="20"/>
          <w:szCs w:val="20"/>
        </w:rPr>
        <w:t>__________</w:t>
      </w:r>
      <w:r w:rsidRPr="002617EB">
        <w:rPr>
          <w:sz w:val="20"/>
          <w:szCs w:val="20"/>
        </w:rPr>
        <w:t>______________________________________________</w:t>
      </w:r>
      <w:r w:rsidR="007A36CC" w:rsidRPr="002617EB">
        <w:rPr>
          <w:sz w:val="20"/>
          <w:szCs w:val="20"/>
        </w:rPr>
        <w:t>___________________</w:t>
      </w:r>
      <w:r w:rsidR="007A36CC" w:rsidRPr="002617EB">
        <w:rPr>
          <w:sz w:val="20"/>
          <w:szCs w:val="20"/>
        </w:rPr>
        <w:br/>
      </w:r>
      <w:r w:rsidR="007A36CC" w:rsidRPr="009A5DA4">
        <w:rPr>
          <w:sz w:val="20"/>
          <w:szCs w:val="20"/>
        </w:rPr>
        <w:t>(Business Name)</w:t>
      </w:r>
    </w:p>
    <w:p w14:paraId="3401C11B" w14:textId="77777777" w:rsidR="007A36CC" w:rsidRPr="002617EB" w:rsidRDefault="007A36CC">
      <w:pPr>
        <w:pBdr>
          <w:top w:val="nil"/>
          <w:left w:val="nil"/>
          <w:bottom w:val="nil"/>
          <w:right w:val="nil"/>
          <w:between w:val="nil"/>
        </w:pBdr>
        <w:spacing w:line="240" w:lineRule="auto"/>
        <w:jc w:val="center"/>
        <w:rPr>
          <w:sz w:val="20"/>
          <w:szCs w:val="20"/>
        </w:rPr>
      </w:pPr>
    </w:p>
    <w:p w14:paraId="4759F665" w14:textId="611A8385" w:rsidR="007A36CC" w:rsidRPr="002617EB" w:rsidRDefault="007A36CC" w:rsidP="007A36CC">
      <w:pPr>
        <w:pBdr>
          <w:top w:val="nil"/>
          <w:left w:val="nil"/>
          <w:bottom w:val="nil"/>
          <w:right w:val="nil"/>
          <w:between w:val="nil"/>
        </w:pBdr>
        <w:spacing w:line="240" w:lineRule="auto"/>
        <w:jc w:val="center"/>
        <w:rPr>
          <w:sz w:val="20"/>
          <w:szCs w:val="20"/>
        </w:rPr>
      </w:pPr>
      <w:r w:rsidRPr="002617EB">
        <w:rPr>
          <w:sz w:val="20"/>
          <w:szCs w:val="20"/>
        </w:rPr>
        <w:t>_________</w:t>
      </w:r>
      <w:r w:rsidR="00642C4A" w:rsidRPr="002617EB">
        <w:rPr>
          <w:sz w:val="20"/>
          <w:szCs w:val="20"/>
        </w:rPr>
        <w:t>_____________________________________</w:t>
      </w:r>
      <w:r w:rsidRPr="002617EB">
        <w:rPr>
          <w:sz w:val="20"/>
          <w:szCs w:val="20"/>
        </w:rPr>
        <w:t>______________________________</w:t>
      </w:r>
      <w:r w:rsidRPr="002617EB">
        <w:rPr>
          <w:sz w:val="20"/>
          <w:szCs w:val="20"/>
        </w:rPr>
        <w:br/>
      </w:r>
      <w:r w:rsidR="00642C4A" w:rsidRPr="002617EB">
        <w:rPr>
          <w:sz w:val="20"/>
          <w:szCs w:val="20"/>
        </w:rPr>
        <w:t>(</w:t>
      </w:r>
      <w:r w:rsidRPr="002617EB">
        <w:rPr>
          <w:sz w:val="20"/>
          <w:szCs w:val="20"/>
        </w:rPr>
        <w:t>Business Address</w:t>
      </w:r>
      <w:r w:rsidR="00642C4A" w:rsidRPr="002617EB">
        <w:rPr>
          <w:sz w:val="20"/>
          <w:szCs w:val="20"/>
        </w:rPr>
        <w:t>)</w:t>
      </w:r>
      <w:r w:rsidRPr="002617EB">
        <w:rPr>
          <w:sz w:val="20"/>
          <w:szCs w:val="20"/>
        </w:rPr>
        <w:t xml:space="preserve"> </w:t>
      </w:r>
    </w:p>
    <w:p w14:paraId="18160C82" w14:textId="77777777" w:rsidR="007A36CC" w:rsidRPr="002617EB" w:rsidRDefault="007A36CC" w:rsidP="007A36CC">
      <w:pPr>
        <w:pBdr>
          <w:top w:val="nil"/>
          <w:left w:val="nil"/>
          <w:bottom w:val="nil"/>
          <w:right w:val="nil"/>
          <w:between w:val="nil"/>
        </w:pBdr>
        <w:spacing w:line="240" w:lineRule="auto"/>
        <w:jc w:val="center"/>
        <w:rPr>
          <w:sz w:val="20"/>
          <w:szCs w:val="20"/>
        </w:rPr>
      </w:pPr>
    </w:p>
    <w:p w14:paraId="033E202C" w14:textId="77777777" w:rsidR="007A36CC" w:rsidRPr="002617EB" w:rsidRDefault="007A36CC" w:rsidP="007A36CC">
      <w:pPr>
        <w:pBdr>
          <w:top w:val="nil"/>
          <w:left w:val="nil"/>
          <w:bottom w:val="nil"/>
          <w:right w:val="nil"/>
          <w:between w:val="nil"/>
        </w:pBdr>
        <w:spacing w:line="240" w:lineRule="auto"/>
        <w:jc w:val="center"/>
        <w:rPr>
          <w:sz w:val="20"/>
          <w:szCs w:val="20"/>
        </w:rPr>
      </w:pPr>
      <w:bookmarkStart w:id="8" w:name="_Hlk526946258"/>
      <w:r w:rsidRPr="002617EB">
        <w:rPr>
          <w:sz w:val="20"/>
          <w:szCs w:val="20"/>
        </w:rPr>
        <w:t>____________________________________________________________________________</w:t>
      </w:r>
      <w:r w:rsidRPr="002617EB">
        <w:rPr>
          <w:sz w:val="20"/>
          <w:szCs w:val="20"/>
        </w:rPr>
        <w:br/>
        <w:t>(Business Email &amp; Phone)</w:t>
      </w:r>
    </w:p>
    <w:bookmarkEnd w:id="8"/>
    <w:p w14:paraId="5AC8AD56" w14:textId="5FAEAAD6" w:rsidR="002617EB" w:rsidRPr="002617EB" w:rsidRDefault="002617EB" w:rsidP="002617EB">
      <w:pPr>
        <w:pBdr>
          <w:top w:val="nil"/>
          <w:left w:val="nil"/>
          <w:bottom w:val="nil"/>
          <w:right w:val="nil"/>
          <w:between w:val="nil"/>
        </w:pBdr>
        <w:spacing w:line="240" w:lineRule="auto"/>
        <w:jc w:val="center"/>
        <w:rPr>
          <w:sz w:val="20"/>
          <w:szCs w:val="20"/>
        </w:rPr>
      </w:pPr>
    </w:p>
    <w:p w14:paraId="2408CB21" w14:textId="70EEE493" w:rsidR="007A36CC" w:rsidRDefault="00642C4A" w:rsidP="007A36CC">
      <w:pPr>
        <w:pBdr>
          <w:top w:val="nil"/>
          <w:left w:val="nil"/>
          <w:bottom w:val="nil"/>
          <w:right w:val="nil"/>
          <w:between w:val="nil"/>
        </w:pBdr>
        <w:spacing w:line="240" w:lineRule="auto"/>
      </w:pPr>
      <w:r>
        <w:br/>
        <w:t xml:space="preserve">This </w:t>
      </w:r>
      <w:r w:rsidR="004D5EAA">
        <w:t>agreement</w:t>
      </w:r>
      <w:r>
        <w:t xml:space="preserve"> formalizes the following partnership between Fremont </w:t>
      </w:r>
      <w:r w:rsidR="004D5EAA">
        <w:t xml:space="preserve">School, </w:t>
      </w:r>
      <w:r>
        <w:t>PTA and</w:t>
      </w:r>
    </w:p>
    <w:p w14:paraId="4FE4FB3C" w14:textId="77777777" w:rsidR="007A36CC" w:rsidRDefault="007A36CC" w:rsidP="007A36CC">
      <w:pPr>
        <w:pBdr>
          <w:top w:val="nil"/>
          <w:left w:val="nil"/>
          <w:bottom w:val="nil"/>
          <w:right w:val="nil"/>
          <w:between w:val="nil"/>
        </w:pBdr>
        <w:spacing w:line="240" w:lineRule="auto"/>
      </w:pPr>
    </w:p>
    <w:p w14:paraId="74269C65" w14:textId="164F363B" w:rsidR="007A36CC" w:rsidRPr="005D2143" w:rsidRDefault="00642C4A" w:rsidP="002617EB">
      <w:pPr>
        <w:pBdr>
          <w:top w:val="nil"/>
          <w:left w:val="nil"/>
          <w:bottom w:val="nil"/>
          <w:right w:val="nil"/>
          <w:between w:val="nil"/>
        </w:pBdr>
        <w:spacing w:line="240" w:lineRule="auto"/>
        <w:rPr>
          <w:sz w:val="20"/>
          <w:szCs w:val="20"/>
        </w:rPr>
      </w:pPr>
      <w:r>
        <w:t>_______________________________________</w:t>
      </w:r>
      <w:r w:rsidR="007A36CC">
        <w:t>_____________________</w:t>
      </w:r>
      <w:r>
        <w:t>_________.</w:t>
      </w:r>
      <w:r>
        <w:br/>
      </w:r>
      <w:r>
        <w:tab/>
      </w:r>
      <w:r w:rsidR="007A36CC">
        <w:br/>
      </w:r>
      <w:r w:rsidR="007A36CC" w:rsidRPr="005D2143">
        <w:rPr>
          <w:sz w:val="20"/>
          <w:szCs w:val="20"/>
        </w:rPr>
        <w:t xml:space="preserve">The above </w:t>
      </w:r>
      <w:r w:rsidRPr="005D2143">
        <w:rPr>
          <w:sz w:val="20"/>
          <w:szCs w:val="20"/>
        </w:rPr>
        <w:t xml:space="preserve">has agreed to pay </w:t>
      </w:r>
      <w:r w:rsidRPr="00F26508">
        <w:rPr>
          <w:sz w:val="20"/>
          <w:szCs w:val="20"/>
        </w:rPr>
        <w:t>$</w:t>
      </w:r>
      <w:r w:rsidR="00AE08FB" w:rsidRPr="00F26508">
        <w:rPr>
          <w:sz w:val="20"/>
          <w:szCs w:val="20"/>
        </w:rPr>
        <w:t>500</w:t>
      </w:r>
      <w:r w:rsidR="00F26508" w:rsidRPr="00F26508">
        <w:rPr>
          <w:sz w:val="20"/>
          <w:szCs w:val="20"/>
        </w:rPr>
        <w:t>.00</w:t>
      </w:r>
      <w:r w:rsidRPr="002617EB">
        <w:rPr>
          <w:b/>
          <w:sz w:val="20"/>
          <w:szCs w:val="20"/>
        </w:rPr>
        <w:t xml:space="preserve"> </w:t>
      </w:r>
      <w:r w:rsidRPr="005D2143">
        <w:rPr>
          <w:sz w:val="20"/>
          <w:szCs w:val="20"/>
        </w:rPr>
        <w:t>to Fremon</w:t>
      </w:r>
      <w:r w:rsidR="007A36CC" w:rsidRPr="005D2143">
        <w:rPr>
          <w:sz w:val="20"/>
          <w:szCs w:val="20"/>
        </w:rPr>
        <w:t>t Elementary School for the 201</w:t>
      </w:r>
      <w:r w:rsidR="00F26508">
        <w:rPr>
          <w:sz w:val="20"/>
          <w:szCs w:val="20"/>
        </w:rPr>
        <w:t>9</w:t>
      </w:r>
      <w:r w:rsidR="007A36CC" w:rsidRPr="005D2143">
        <w:rPr>
          <w:sz w:val="20"/>
          <w:szCs w:val="20"/>
        </w:rPr>
        <w:t>-20</w:t>
      </w:r>
      <w:r w:rsidR="00F26508">
        <w:rPr>
          <w:sz w:val="20"/>
          <w:szCs w:val="20"/>
        </w:rPr>
        <w:t>20</w:t>
      </w:r>
      <w:r w:rsidRPr="005D2143">
        <w:rPr>
          <w:sz w:val="20"/>
          <w:szCs w:val="20"/>
        </w:rPr>
        <w:t xml:space="preserve"> school year in exchange for marketing services as outlined in the </w:t>
      </w:r>
      <w:r w:rsidR="009E79A1">
        <w:rPr>
          <w:sz w:val="20"/>
          <w:szCs w:val="20"/>
        </w:rPr>
        <w:t xml:space="preserve">attached </w:t>
      </w:r>
      <w:r w:rsidRPr="005D2143">
        <w:rPr>
          <w:sz w:val="20"/>
          <w:szCs w:val="20"/>
        </w:rPr>
        <w:t>Fremont Business Part</w:t>
      </w:r>
      <w:r w:rsidR="007A36CC" w:rsidRPr="005D2143">
        <w:rPr>
          <w:sz w:val="20"/>
          <w:szCs w:val="20"/>
        </w:rPr>
        <w:t>ners</w:t>
      </w:r>
      <w:r w:rsidR="009E79A1">
        <w:rPr>
          <w:sz w:val="20"/>
          <w:szCs w:val="20"/>
        </w:rPr>
        <w:t xml:space="preserve"> Standards</w:t>
      </w:r>
      <w:r w:rsidR="007A36CC" w:rsidRPr="005D2143">
        <w:rPr>
          <w:sz w:val="20"/>
          <w:szCs w:val="20"/>
        </w:rPr>
        <w:t>.</w:t>
      </w:r>
      <w:r w:rsidR="007A36CC" w:rsidRPr="005D2143">
        <w:rPr>
          <w:sz w:val="20"/>
          <w:szCs w:val="20"/>
        </w:rPr>
        <w:br/>
      </w:r>
      <w:r w:rsidR="007A36CC" w:rsidRPr="005D2143">
        <w:rPr>
          <w:sz w:val="20"/>
          <w:szCs w:val="20"/>
        </w:rPr>
        <w:br/>
        <w:t xml:space="preserve">The above business is </w:t>
      </w:r>
      <w:r w:rsidRPr="005D2143">
        <w:rPr>
          <w:sz w:val="20"/>
          <w:szCs w:val="20"/>
        </w:rPr>
        <w:t>welcome to note its partnership with Fremont PTA in its advertising</w:t>
      </w:r>
      <w:r w:rsidR="007A36CC" w:rsidRPr="005D2143">
        <w:rPr>
          <w:sz w:val="20"/>
          <w:szCs w:val="20"/>
        </w:rPr>
        <w:t>.</w:t>
      </w:r>
    </w:p>
    <w:p w14:paraId="39BC0FD5" w14:textId="77777777" w:rsidR="007A36CC" w:rsidRPr="005D2143" w:rsidRDefault="007A36CC" w:rsidP="002617EB">
      <w:pPr>
        <w:pBdr>
          <w:top w:val="nil"/>
          <w:left w:val="nil"/>
          <w:bottom w:val="nil"/>
          <w:right w:val="nil"/>
          <w:between w:val="nil"/>
        </w:pBdr>
        <w:spacing w:line="240" w:lineRule="auto"/>
        <w:rPr>
          <w:sz w:val="20"/>
          <w:szCs w:val="20"/>
        </w:rPr>
      </w:pPr>
    </w:p>
    <w:p w14:paraId="4ACC96CD" w14:textId="27B2F68E" w:rsidR="005D2143" w:rsidRPr="005D2143" w:rsidRDefault="007A36CC" w:rsidP="002617EB">
      <w:pPr>
        <w:pBdr>
          <w:top w:val="nil"/>
          <w:left w:val="nil"/>
          <w:bottom w:val="nil"/>
          <w:right w:val="nil"/>
          <w:between w:val="nil"/>
        </w:pBdr>
        <w:spacing w:line="240" w:lineRule="auto"/>
        <w:rPr>
          <w:sz w:val="20"/>
          <w:szCs w:val="20"/>
        </w:rPr>
      </w:pPr>
      <w:r w:rsidRPr="005D2143">
        <w:rPr>
          <w:sz w:val="20"/>
          <w:szCs w:val="20"/>
        </w:rPr>
        <w:t xml:space="preserve">No exclusive right exists between Fremont, the </w:t>
      </w:r>
      <w:r w:rsidR="00FE7A72">
        <w:rPr>
          <w:sz w:val="20"/>
          <w:szCs w:val="20"/>
        </w:rPr>
        <w:t xml:space="preserve">Fremont </w:t>
      </w:r>
      <w:r w:rsidRPr="005D2143">
        <w:rPr>
          <w:sz w:val="20"/>
          <w:szCs w:val="20"/>
        </w:rPr>
        <w:t xml:space="preserve">PTA, and the Fremont Business Partner providing the good/service and the </w:t>
      </w:r>
      <w:r w:rsidR="00FE7A72">
        <w:rPr>
          <w:sz w:val="20"/>
          <w:szCs w:val="20"/>
        </w:rPr>
        <w:t xml:space="preserve">Fremont </w:t>
      </w:r>
      <w:r w:rsidRPr="005D2143">
        <w:rPr>
          <w:sz w:val="20"/>
          <w:szCs w:val="20"/>
        </w:rPr>
        <w:t>PTA reserves the right to obtain multiple providers of the same good/service.</w:t>
      </w:r>
    </w:p>
    <w:p w14:paraId="20BF2153" w14:textId="77777777" w:rsidR="005D2143" w:rsidRPr="005D2143" w:rsidRDefault="005D2143" w:rsidP="002617EB">
      <w:pPr>
        <w:pBdr>
          <w:top w:val="nil"/>
          <w:left w:val="nil"/>
          <w:bottom w:val="nil"/>
          <w:right w:val="nil"/>
          <w:between w:val="nil"/>
        </w:pBdr>
        <w:spacing w:line="240" w:lineRule="auto"/>
        <w:rPr>
          <w:sz w:val="20"/>
          <w:szCs w:val="20"/>
        </w:rPr>
      </w:pPr>
    </w:p>
    <w:p w14:paraId="03900BF1" w14:textId="4F0132A0" w:rsidR="00505F50" w:rsidRDefault="005D2143" w:rsidP="002617EB">
      <w:pPr>
        <w:pBdr>
          <w:top w:val="nil"/>
          <w:left w:val="nil"/>
          <w:bottom w:val="nil"/>
          <w:right w:val="nil"/>
          <w:between w:val="nil"/>
        </w:pBdr>
        <w:spacing w:line="240" w:lineRule="auto"/>
        <w:rPr>
          <w:sz w:val="20"/>
          <w:szCs w:val="20"/>
        </w:rPr>
      </w:pPr>
      <w:r w:rsidRPr="005D2143">
        <w:rPr>
          <w:sz w:val="20"/>
          <w:szCs w:val="20"/>
        </w:rPr>
        <w:t xml:space="preserve">All correspondence between a Fremont Business Partner and Fremont’s Principal, Student Body, </w:t>
      </w:r>
      <w:r w:rsidR="00FE7A72">
        <w:rPr>
          <w:sz w:val="20"/>
          <w:szCs w:val="20"/>
        </w:rPr>
        <w:t xml:space="preserve">Fremont </w:t>
      </w:r>
      <w:r w:rsidRPr="005D2143">
        <w:rPr>
          <w:sz w:val="20"/>
          <w:szCs w:val="20"/>
        </w:rPr>
        <w:t xml:space="preserve">PTA and Teaching Staff is to first be approved by Fremont’s Business Partner Chairperson. The Business Partner Chairperson, upon their approval of the communication, will forward such correspondence to Fremont’s Principal and </w:t>
      </w:r>
      <w:r w:rsidR="00FE7A72">
        <w:rPr>
          <w:sz w:val="20"/>
          <w:szCs w:val="20"/>
        </w:rPr>
        <w:t xml:space="preserve">Fremont </w:t>
      </w:r>
      <w:r w:rsidRPr="005D2143">
        <w:rPr>
          <w:sz w:val="20"/>
          <w:szCs w:val="20"/>
        </w:rPr>
        <w:t xml:space="preserve">PTA President for </w:t>
      </w:r>
      <w:r w:rsidR="00C25831">
        <w:rPr>
          <w:sz w:val="20"/>
          <w:szCs w:val="20"/>
        </w:rPr>
        <w:t>official</w:t>
      </w:r>
      <w:r w:rsidRPr="005D2143">
        <w:rPr>
          <w:sz w:val="20"/>
          <w:szCs w:val="20"/>
        </w:rPr>
        <w:t xml:space="preserve"> approval.</w:t>
      </w:r>
      <w:r w:rsidR="007A36CC" w:rsidRPr="005D2143">
        <w:rPr>
          <w:sz w:val="20"/>
          <w:szCs w:val="20"/>
        </w:rPr>
        <w:br/>
      </w:r>
      <w:r w:rsidR="007A36CC" w:rsidRPr="005D2143">
        <w:rPr>
          <w:sz w:val="20"/>
          <w:szCs w:val="20"/>
        </w:rPr>
        <w:br/>
      </w:r>
      <w:r w:rsidR="00642C4A" w:rsidRPr="005D2143">
        <w:rPr>
          <w:sz w:val="20"/>
          <w:szCs w:val="20"/>
        </w:rPr>
        <w:t xml:space="preserve">In order to avoid conflicts of interest, Fremont Business Partners are not </w:t>
      </w:r>
      <w:r w:rsidR="007A36CC" w:rsidRPr="005D2143">
        <w:rPr>
          <w:sz w:val="20"/>
          <w:szCs w:val="20"/>
        </w:rPr>
        <w:t>to hold any c</w:t>
      </w:r>
      <w:r w:rsidR="00642C4A" w:rsidRPr="005D2143">
        <w:rPr>
          <w:sz w:val="20"/>
          <w:szCs w:val="20"/>
        </w:rPr>
        <w:t>hairperson position within the Fremont PTA</w:t>
      </w:r>
      <w:r w:rsidR="007A36CC" w:rsidRPr="005D2143">
        <w:rPr>
          <w:sz w:val="20"/>
          <w:szCs w:val="20"/>
        </w:rPr>
        <w:t>,</w:t>
      </w:r>
      <w:r w:rsidR="00642C4A" w:rsidRPr="005D2143">
        <w:rPr>
          <w:sz w:val="20"/>
          <w:szCs w:val="20"/>
        </w:rPr>
        <w:t xml:space="preserve"> for any length of time</w:t>
      </w:r>
      <w:r w:rsidR="007A36CC" w:rsidRPr="005D2143">
        <w:rPr>
          <w:sz w:val="20"/>
          <w:szCs w:val="20"/>
        </w:rPr>
        <w:t>,</w:t>
      </w:r>
      <w:r w:rsidR="00642C4A" w:rsidRPr="005D2143">
        <w:rPr>
          <w:sz w:val="20"/>
          <w:szCs w:val="20"/>
        </w:rPr>
        <w:t xml:space="preserve"> during their tenure as a </w:t>
      </w:r>
      <w:r w:rsidR="007A36CC" w:rsidRPr="005D2143">
        <w:rPr>
          <w:sz w:val="20"/>
          <w:szCs w:val="20"/>
        </w:rPr>
        <w:t>Business Partner. Exceptions will only be made upon approval</w:t>
      </w:r>
      <w:r w:rsidR="00642C4A" w:rsidRPr="005D2143">
        <w:rPr>
          <w:sz w:val="20"/>
          <w:szCs w:val="20"/>
        </w:rPr>
        <w:t xml:space="preserve"> by the Executive Board and noted in the Minutes of the Executive Board.  Additionally, the position cannot create an exclusive arrangement between the Fremont Business Partner and </w:t>
      </w:r>
      <w:r w:rsidR="00642C4A" w:rsidRPr="00D22940">
        <w:rPr>
          <w:noProof/>
          <w:sz w:val="20"/>
          <w:szCs w:val="20"/>
        </w:rPr>
        <w:t>service</w:t>
      </w:r>
      <w:r w:rsidR="00642C4A" w:rsidRPr="005D2143">
        <w:rPr>
          <w:sz w:val="20"/>
          <w:szCs w:val="20"/>
        </w:rPr>
        <w:t xml:space="preserve"> or good being provided by Fremont PTA or the school itself.  Should a current </w:t>
      </w:r>
      <w:r w:rsidR="00FE7A72">
        <w:rPr>
          <w:sz w:val="20"/>
          <w:szCs w:val="20"/>
        </w:rPr>
        <w:t xml:space="preserve">Fremont </w:t>
      </w:r>
      <w:r w:rsidR="00642C4A" w:rsidRPr="005D2143">
        <w:rPr>
          <w:sz w:val="20"/>
          <w:szCs w:val="20"/>
        </w:rPr>
        <w:t xml:space="preserve">PTA Chairperson take up a Fremont Business Partnership, their </w:t>
      </w:r>
      <w:r w:rsidR="00FE7A72">
        <w:rPr>
          <w:sz w:val="20"/>
          <w:szCs w:val="20"/>
        </w:rPr>
        <w:t xml:space="preserve">Fremont </w:t>
      </w:r>
      <w:r w:rsidR="00642C4A" w:rsidRPr="005D2143">
        <w:rPr>
          <w:sz w:val="20"/>
          <w:szCs w:val="20"/>
        </w:rPr>
        <w:t>PTA position may need to be resigned, at the discret</w:t>
      </w:r>
      <w:r w:rsidRPr="005D2143">
        <w:rPr>
          <w:sz w:val="20"/>
          <w:szCs w:val="20"/>
        </w:rPr>
        <w:t>ion of the Board.</w:t>
      </w:r>
      <w:r>
        <w:br/>
      </w:r>
      <w:r>
        <w:br/>
      </w:r>
      <w:r w:rsidR="00642C4A" w:rsidRPr="005D2143">
        <w:rPr>
          <w:sz w:val="20"/>
          <w:szCs w:val="20"/>
        </w:rPr>
        <w:t xml:space="preserve">Fremont’s Principal, </w:t>
      </w:r>
      <w:r w:rsidR="00FE7A72">
        <w:rPr>
          <w:sz w:val="20"/>
          <w:szCs w:val="20"/>
        </w:rPr>
        <w:t xml:space="preserve">Fremont </w:t>
      </w:r>
      <w:r w:rsidR="00642C4A" w:rsidRPr="005D2143">
        <w:rPr>
          <w:sz w:val="20"/>
          <w:szCs w:val="20"/>
        </w:rPr>
        <w:t>PTA President and Business Partner Chairperson reserve the right to terminate this partnership at any time.  You will be notified.</w:t>
      </w:r>
    </w:p>
    <w:p w14:paraId="0B687306" w14:textId="2862BF64" w:rsidR="00505F50" w:rsidRPr="002617EB" w:rsidRDefault="00642C4A" w:rsidP="00BF0435">
      <w:pPr>
        <w:pBdr>
          <w:top w:val="nil"/>
          <w:left w:val="nil"/>
          <w:bottom w:val="nil"/>
          <w:right w:val="nil"/>
          <w:between w:val="nil"/>
        </w:pBdr>
        <w:spacing w:line="240" w:lineRule="auto"/>
        <w:jc w:val="center"/>
        <w:rPr>
          <w:sz w:val="20"/>
          <w:szCs w:val="20"/>
        </w:rPr>
      </w:pPr>
      <w:r>
        <w:br/>
      </w:r>
      <w:r w:rsidRPr="002617EB">
        <w:rPr>
          <w:sz w:val="20"/>
          <w:szCs w:val="20"/>
        </w:rPr>
        <w:t>All parties should initial acceptan</w:t>
      </w:r>
      <w:r w:rsidR="00505F50" w:rsidRPr="002617EB">
        <w:rPr>
          <w:sz w:val="20"/>
          <w:szCs w:val="20"/>
        </w:rPr>
        <w:t>ce of this partnership below.</w:t>
      </w:r>
      <w:r w:rsidR="00505F50" w:rsidRPr="002617EB">
        <w:rPr>
          <w:sz w:val="20"/>
          <w:szCs w:val="20"/>
        </w:rPr>
        <w:br/>
      </w:r>
    </w:p>
    <w:p w14:paraId="6F55309F" w14:textId="77777777" w:rsidR="00505F50" w:rsidRPr="002617EB" w:rsidRDefault="00505F50" w:rsidP="00505F50">
      <w:pPr>
        <w:pBdr>
          <w:top w:val="nil"/>
          <w:left w:val="nil"/>
          <w:bottom w:val="nil"/>
          <w:right w:val="nil"/>
          <w:between w:val="nil"/>
        </w:pBdr>
        <w:spacing w:line="240" w:lineRule="auto"/>
        <w:rPr>
          <w:sz w:val="20"/>
          <w:szCs w:val="20"/>
        </w:rPr>
      </w:pPr>
      <w:r w:rsidRPr="002617EB">
        <w:rPr>
          <w:sz w:val="20"/>
          <w:szCs w:val="20"/>
        </w:rPr>
        <w:t>____________________</w:t>
      </w:r>
      <w:r w:rsidR="00642C4A" w:rsidRPr="002617EB">
        <w:rPr>
          <w:sz w:val="20"/>
          <w:szCs w:val="20"/>
        </w:rPr>
        <w:t>_______</w:t>
      </w:r>
      <w:r w:rsidRPr="002617EB">
        <w:rPr>
          <w:sz w:val="20"/>
          <w:szCs w:val="20"/>
        </w:rPr>
        <w:t>_____________________________</w:t>
      </w:r>
      <w:r w:rsidR="00642C4A" w:rsidRPr="002617EB">
        <w:rPr>
          <w:sz w:val="20"/>
          <w:szCs w:val="20"/>
        </w:rPr>
        <w:t xml:space="preserve">  (Date ______________)</w:t>
      </w:r>
      <w:r w:rsidR="00642C4A" w:rsidRPr="002617EB">
        <w:rPr>
          <w:sz w:val="20"/>
          <w:szCs w:val="20"/>
        </w:rPr>
        <w:br/>
      </w:r>
      <w:r w:rsidR="00642C4A" w:rsidRPr="002617EB">
        <w:rPr>
          <w:sz w:val="20"/>
          <w:szCs w:val="20"/>
        </w:rPr>
        <w:tab/>
      </w:r>
      <w:r w:rsidRPr="002617EB">
        <w:rPr>
          <w:sz w:val="20"/>
          <w:szCs w:val="20"/>
        </w:rPr>
        <w:t>Printed Name of Fremont Business Partner</w:t>
      </w:r>
    </w:p>
    <w:p w14:paraId="0DAD071A" w14:textId="77777777" w:rsidR="00505F50" w:rsidRPr="002617EB" w:rsidRDefault="00505F50" w:rsidP="00505F50">
      <w:pPr>
        <w:pBdr>
          <w:top w:val="nil"/>
          <w:left w:val="nil"/>
          <w:bottom w:val="nil"/>
          <w:right w:val="nil"/>
          <w:between w:val="nil"/>
        </w:pBdr>
        <w:spacing w:line="240" w:lineRule="auto"/>
        <w:rPr>
          <w:sz w:val="20"/>
          <w:szCs w:val="20"/>
        </w:rPr>
      </w:pPr>
    </w:p>
    <w:p w14:paraId="0DEDAA7B" w14:textId="77777777" w:rsidR="00505F50" w:rsidRPr="002617EB" w:rsidRDefault="00505F50" w:rsidP="00505F50">
      <w:pPr>
        <w:pBdr>
          <w:top w:val="nil"/>
          <w:left w:val="nil"/>
          <w:bottom w:val="nil"/>
          <w:right w:val="nil"/>
          <w:between w:val="nil"/>
        </w:pBdr>
        <w:spacing w:line="240" w:lineRule="auto"/>
        <w:rPr>
          <w:sz w:val="20"/>
          <w:szCs w:val="20"/>
        </w:rPr>
      </w:pPr>
      <w:r w:rsidRPr="002617EB">
        <w:rPr>
          <w:sz w:val="20"/>
          <w:szCs w:val="20"/>
        </w:rPr>
        <w:t>________________________________________________________  (Date ______________)</w:t>
      </w:r>
    </w:p>
    <w:p w14:paraId="08FAE7ED" w14:textId="6FB6EE3A" w:rsidR="00E11516" w:rsidRPr="002617EB" w:rsidRDefault="00642C4A" w:rsidP="00505F50">
      <w:pPr>
        <w:pBdr>
          <w:top w:val="nil"/>
          <w:left w:val="nil"/>
          <w:bottom w:val="nil"/>
          <w:right w:val="nil"/>
          <w:between w:val="nil"/>
        </w:pBdr>
        <w:spacing w:line="240" w:lineRule="auto"/>
        <w:ind w:firstLine="720"/>
        <w:rPr>
          <w:sz w:val="20"/>
          <w:szCs w:val="20"/>
        </w:rPr>
      </w:pPr>
      <w:r w:rsidRPr="002617EB">
        <w:rPr>
          <w:sz w:val="20"/>
          <w:szCs w:val="20"/>
        </w:rPr>
        <w:t>Signa</w:t>
      </w:r>
      <w:r w:rsidR="00BF0435" w:rsidRPr="002617EB">
        <w:rPr>
          <w:sz w:val="20"/>
          <w:szCs w:val="20"/>
        </w:rPr>
        <w:t xml:space="preserve">ture of </w:t>
      </w:r>
      <w:r w:rsidRPr="002617EB">
        <w:rPr>
          <w:sz w:val="20"/>
          <w:szCs w:val="20"/>
        </w:rPr>
        <w:t>Fremont Business Partner</w:t>
      </w:r>
    </w:p>
    <w:p w14:paraId="34A04B2D" w14:textId="77777777" w:rsidR="00F26508" w:rsidRDefault="00F26508" w:rsidP="00692EC6">
      <w:pPr>
        <w:pBdr>
          <w:top w:val="nil"/>
          <w:left w:val="nil"/>
          <w:bottom w:val="nil"/>
          <w:right w:val="nil"/>
          <w:between w:val="nil"/>
        </w:pBdr>
        <w:spacing w:line="240" w:lineRule="auto"/>
        <w:rPr>
          <w:sz w:val="20"/>
          <w:szCs w:val="20"/>
        </w:rPr>
      </w:pPr>
    </w:p>
    <w:p w14:paraId="36AF1439" w14:textId="019EC3F1" w:rsidR="00E11516" w:rsidRPr="002617EB" w:rsidRDefault="00505F50" w:rsidP="00692EC6">
      <w:pPr>
        <w:pBdr>
          <w:top w:val="nil"/>
          <w:left w:val="nil"/>
          <w:bottom w:val="nil"/>
          <w:right w:val="nil"/>
          <w:between w:val="nil"/>
        </w:pBdr>
        <w:spacing w:line="240" w:lineRule="auto"/>
        <w:rPr>
          <w:sz w:val="20"/>
          <w:szCs w:val="20"/>
        </w:rPr>
      </w:pPr>
      <w:r w:rsidRPr="002617EB">
        <w:rPr>
          <w:sz w:val="20"/>
          <w:szCs w:val="20"/>
        </w:rPr>
        <w:br/>
        <w:t>_______</w:t>
      </w:r>
      <w:r w:rsidRPr="002617EB">
        <w:rPr>
          <w:sz w:val="20"/>
          <w:szCs w:val="20"/>
        </w:rPr>
        <w:tab/>
      </w:r>
      <w:r w:rsidR="00264A1C" w:rsidRPr="002617EB">
        <w:rPr>
          <w:sz w:val="20"/>
          <w:szCs w:val="20"/>
        </w:rPr>
        <w:t>Derrick Muska</w:t>
      </w:r>
      <w:r w:rsidR="00642C4A" w:rsidRPr="002617EB">
        <w:rPr>
          <w:sz w:val="20"/>
          <w:szCs w:val="20"/>
        </w:rPr>
        <w:t>,</w:t>
      </w:r>
      <w:r w:rsidRPr="002617EB">
        <w:rPr>
          <w:sz w:val="20"/>
          <w:szCs w:val="20"/>
        </w:rPr>
        <w:t xml:space="preserve"> Fremont Business Partner Chair  </w:t>
      </w:r>
      <w:r w:rsidR="00692EC6" w:rsidRPr="002617EB">
        <w:rPr>
          <w:sz w:val="20"/>
          <w:szCs w:val="20"/>
        </w:rPr>
        <w:t xml:space="preserve"> </w:t>
      </w:r>
      <w:r w:rsidR="00264A1C" w:rsidRPr="002617EB">
        <w:rPr>
          <w:sz w:val="20"/>
          <w:szCs w:val="20"/>
        </w:rPr>
        <w:tab/>
      </w:r>
      <w:r w:rsidR="00642C4A" w:rsidRPr="002617EB">
        <w:rPr>
          <w:sz w:val="20"/>
          <w:szCs w:val="20"/>
        </w:rPr>
        <w:t>(</w:t>
      </w:r>
      <w:r w:rsidR="00264A1C" w:rsidRPr="002617EB">
        <w:rPr>
          <w:sz w:val="20"/>
          <w:szCs w:val="20"/>
        </w:rPr>
        <w:t>Date ______________</w:t>
      </w:r>
      <w:r w:rsidRPr="002617EB">
        <w:rPr>
          <w:sz w:val="20"/>
          <w:szCs w:val="20"/>
        </w:rPr>
        <w:t>_)</w:t>
      </w:r>
      <w:r w:rsidRPr="002617EB">
        <w:rPr>
          <w:sz w:val="20"/>
          <w:szCs w:val="20"/>
        </w:rPr>
        <w:br/>
        <w:t>_______</w:t>
      </w:r>
      <w:r w:rsidRPr="002617EB">
        <w:rPr>
          <w:sz w:val="20"/>
          <w:szCs w:val="20"/>
        </w:rPr>
        <w:tab/>
      </w:r>
      <w:r w:rsidR="00F85672" w:rsidRPr="00F85672">
        <w:rPr>
          <w:sz w:val="20"/>
          <w:szCs w:val="20"/>
        </w:rPr>
        <w:t>Andrea Wader</w:t>
      </w:r>
      <w:r w:rsidRPr="002617EB">
        <w:rPr>
          <w:sz w:val="20"/>
          <w:szCs w:val="20"/>
        </w:rPr>
        <w:t xml:space="preserve">, President, Fremont PTA   </w:t>
      </w:r>
      <w:r w:rsidR="00264A1C" w:rsidRPr="002617EB">
        <w:rPr>
          <w:sz w:val="20"/>
          <w:szCs w:val="20"/>
        </w:rPr>
        <w:tab/>
      </w:r>
      <w:r w:rsidR="00642C4A" w:rsidRPr="002617EB">
        <w:rPr>
          <w:sz w:val="20"/>
          <w:szCs w:val="20"/>
        </w:rPr>
        <w:t>(Da</w:t>
      </w:r>
      <w:r w:rsidR="00264A1C" w:rsidRPr="002617EB">
        <w:rPr>
          <w:sz w:val="20"/>
          <w:szCs w:val="20"/>
        </w:rPr>
        <w:t>te _______________</w:t>
      </w:r>
      <w:r w:rsidRPr="002617EB">
        <w:rPr>
          <w:sz w:val="20"/>
          <w:szCs w:val="20"/>
        </w:rPr>
        <w:t>)</w:t>
      </w:r>
      <w:r w:rsidRPr="002617EB">
        <w:rPr>
          <w:sz w:val="20"/>
          <w:szCs w:val="20"/>
        </w:rPr>
        <w:br/>
        <w:t>_______</w:t>
      </w:r>
      <w:r w:rsidRPr="002617EB">
        <w:rPr>
          <w:sz w:val="20"/>
          <w:szCs w:val="20"/>
        </w:rPr>
        <w:tab/>
      </w:r>
      <w:r w:rsidR="00642C4A" w:rsidRPr="002617EB">
        <w:rPr>
          <w:sz w:val="20"/>
          <w:szCs w:val="20"/>
        </w:rPr>
        <w:t>Dr. Richards</w:t>
      </w:r>
      <w:r w:rsidRPr="002617EB">
        <w:rPr>
          <w:sz w:val="20"/>
          <w:szCs w:val="20"/>
        </w:rPr>
        <w:t xml:space="preserve">, Principal, Fremont Elementary  </w:t>
      </w:r>
      <w:r w:rsidR="00264A1C" w:rsidRPr="002617EB">
        <w:rPr>
          <w:sz w:val="20"/>
          <w:szCs w:val="20"/>
        </w:rPr>
        <w:tab/>
      </w:r>
      <w:r w:rsidR="002617EB">
        <w:rPr>
          <w:sz w:val="20"/>
          <w:szCs w:val="20"/>
        </w:rPr>
        <w:tab/>
      </w:r>
      <w:r w:rsidR="00642C4A" w:rsidRPr="002617EB">
        <w:rPr>
          <w:sz w:val="20"/>
          <w:szCs w:val="20"/>
        </w:rPr>
        <w:t>(Date _______________)</w:t>
      </w:r>
    </w:p>
    <w:sectPr w:rsidR="00E11516" w:rsidRPr="002617EB" w:rsidSect="00711C83">
      <w:headerReference w:type="even" r:id="rId14"/>
      <w:headerReference w:type="default" r:id="rId15"/>
      <w:footerReference w:type="even" r:id="rId16"/>
      <w:footerReference w:type="default" r:id="rId17"/>
      <w:headerReference w:type="first" r:id="rId18"/>
      <w:footerReference w:type="first" r:id="rId19"/>
      <w:pgSz w:w="12240" w:h="15840"/>
      <w:pgMar w:top="720" w:right="1440" w:bottom="806"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A8AC35" w14:textId="77777777" w:rsidR="002A5037" w:rsidRDefault="002A5037" w:rsidP="00711C83">
      <w:pPr>
        <w:spacing w:line="240" w:lineRule="auto"/>
      </w:pPr>
      <w:r>
        <w:separator/>
      </w:r>
    </w:p>
  </w:endnote>
  <w:endnote w:type="continuationSeparator" w:id="0">
    <w:p w14:paraId="58C8F742" w14:textId="77777777" w:rsidR="002A5037" w:rsidRDefault="002A5037" w:rsidP="00711C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D401D" w14:textId="77777777" w:rsidR="005F4976" w:rsidRDefault="005F49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980DB" w14:textId="1B979358" w:rsidR="005F4976" w:rsidRDefault="005F4976" w:rsidP="005D2143">
    <w:pPr>
      <w:pBdr>
        <w:top w:val="nil"/>
        <w:left w:val="nil"/>
        <w:bottom w:val="nil"/>
        <w:right w:val="nil"/>
        <w:between w:val="nil"/>
      </w:pBdr>
      <w:spacing w:line="240" w:lineRule="auto"/>
      <w:jc w:val="center"/>
      <w:rPr>
        <w:b/>
      </w:rPr>
    </w:pPr>
    <w:r>
      <w:rPr>
        <w:noProof/>
        <w:lang w:val="en-US"/>
      </w:rPr>
      <w:drawing>
        <wp:anchor distT="0" distB="0" distL="114300" distR="114300" simplePos="0" relativeHeight="251658240" behindDoc="1" locked="0" layoutInCell="1" allowOverlap="1" wp14:anchorId="3DE0826D" wp14:editId="404E43C7">
          <wp:simplePos x="0" y="0"/>
          <wp:positionH relativeFrom="page">
            <wp:posOffset>1744980</wp:posOffset>
          </wp:positionH>
          <wp:positionV relativeFrom="paragraph">
            <wp:posOffset>78105</wp:posOffset>
          </wp:positionV>
          <wp:extent cx="594360" cy="383540"/>
          <wp:effectExtent l="0" t="0" r="2540" b="0"/>
          <wp:wrapTight wrapText="bothSides">
            <wp:wrapPolygon edited="0">
              <wp:start x="0" y="0"/>
              <wp:lineTo x="0" y="20742"/>
              <wp:lineTo x="21231" y="20742"/>
              <wp:lineTo x="2123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TA 1.png"/>
                  <pic:cNvPicPr/>
                </pic:nvPicPr>
                <pic:blipFill>
                  <a:blip r:embed="rId1">
                    <a:extLst>
                      <a:ext uri="{28A0092B-C50C-407E-A947-70E740481C1C}">
                        <a14:useLocalDpi xmlns:a14="http://schemas.microsoft.com/office/drawing/2010/main" val="0"/>
                      </a:ext>
                    </a:extLst>
                  </a:blip>
                  <a:stretch>
                    <a:fillRect/>
                  </a:stretch>
                </pic:blipFill>
                <pic:spPr>
                  <a:xfrm>
                    <a:off x="0" y="0"/>
                    <a:ext cx="594360" cy="383540"/>
                  </a:xfrm>
                  <a:prstGeom prst="rect">
                    <a:avLst/>
                  </a:prstGeom>
                </pic:spPr>
              </pic:pic>
            </a:graphicData>
          </a:graphic>
          <wp14:sizeRelH relativeFrom="page">
            <wp14:pctWidth>0</wp14:pctWidth>
          </wp14:sizeRelH>
          <wp14:sizeRelV relativeFrom="page">
            <wp14:pctHeight>0</wp14:pctHeight>
          </wp14:sizeRelV>
        </wp:anchor>
      </w:drawing>
    </w:r>
  </w:p>
  <w:p w14:paraId="6DC38945" w14:textId="78827F23" w:rsidR="005F4976" w:rsidRPr="005D2143" w:rsidRDefault="005F4976" w:rsidP="005D2143">
    <w:pPr>
      <w:pBdr>
        <w:top w:val="nil"/>
        <w:left w:val="nil"/>
        <w:bottom w:val="nil"/>
        <w:right w:val="nil"/>
        <w:between w:val="nil"/>
      </w:pBdr>
      <w:spacing w:line="240" w:lineRule="auto"/>
      <w:ind w:firstLine="720"/>
      <w:jc w:val="center"/>
      <w:rPr>
        <w:b/>
        <w:sz w:val="16"/>
        <w:szCs w:val="16"/>
      </w:rPr>
    </w:pPr>
    <w:r>
      <w:rPr>
        <w:b/>
        <w:sz w:val="16"/>
        <w:szCs w:val="16"/>
      </w:rPr>
      <w:sym w:font="Symbol" w:char="F02A"/>
    </w:r>
    <w:r>
      <w:rPr>
        <w:b/>
        <w:sz w:val="16"/>
        <w:szCs w:val="16"/>
      </w:rPr>
      <w:t xml:space="preserve"> </w:t>
    </w:r>
    <w:r w:rsidRPr="003E7C05">
      <w:rPr>
        <w:b/>
        <w:sz w:val="16"/>
        <w:szCs w:val="16"/>
      </w:rPr>
      <w:t>4000 E. 4</w:t>
    </w:r>
    <w:r w:rsidRPr="003E7C05">
      <w:rPr>
        <w:b/>
        <w:sz w:val="16"/>
        <w:szCs w:val="16"/>
        <w:vertAlign w:val="superscript"/>
      </w:rPr>
      <w:t>th</w:t>
    </w:r>
    <w:r w:rsidRPr="003E7C05">
      <w:rPr>
        <w:b/>
        <w:sz w:val="16"/>
        <w:szCs w:val="16"/>
      </w:rPr>
      <w:t xml:space="preserve"> Street, Long Beach, CA 90814</w:t>
    </w:r>
    <w:r>
      <w:rPr>
        <w:b/>
        <w:sz w:val="16"/>
        <w:szCs w:val="16"/>
      </w:rPr>
      <w:t xml:space="preserve"> </w:t>
    </w:r>
    <w:r>
      <w:rPr>
        <w:b/>
        <w:sz w:val="16"/>
        <w:szCs w:val="16"/>
      </w:rPr>
      <w:sym w:font="Symbol" w:char="F02A"/>
    </w:r>
    <w:r>
      <w:rPr>
        <w:b/>
        <w:sz w:val="16"/>
        <w:szCs w:val="16"/>
      </w:rPr>
      <w:t xml:space="preserve"> </w:t>
    </w:r>
    <w:hyperlink r:id="rId2" w:history="1">
      <w:r w:rsidR="00DD3AF3" w:rsidRPr="00A210A3">
        <w:rPr>
          <w:rStyle w:val="Hyperlink"/>
          <w:b/>
          <w:sz w:val="16"/>
          <w:szCs w:val="16"/>
        </w:rPr>
        <w:t>info@fremont-pta.org</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33DE9" w14:textId="77777777" w:rsidR="005F4976" w:rsidRDefault="005F49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FA3FFD" w14:textId="77777777" w:rsidR="002A5037" w:rsidRDefault="002A5037" w:rsidP="00711C83">
      <w:pPr>
        <w:spacing w:line="240" w:lineRule="auto"/>
      </w:pPr>
      <w:r>
        <w:separator/>
      </w:r>
    </w:p>
  </w:footnote>
  <w:footnote w:type="continuationSeparator" w:id="0">
    <w:p w14:paraId="0346ED97" w14:textId="77777777" w:rsidR="002A5037" w:rsidRDefault="002A5037" w:rsidP="00711C8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05C59" w14:textId="77777777" w:rsidR="005F4976" w:rsidRDefault="005F49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570DE" w14:textId="77777777" w:rsidR="005F4976" w:rsidRDefault="005F49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0590F" w14:textId="77777777" w:rsidR="005F4976" w:rsidRDefault="005F49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FE0800"/>
    <w:multiLevelType w:val="hybridMultilevel"/>
    <w:tmpl w:val="CA6E6D5C"/>
    <w:lvl w:ilvl="0" w:tplc="D5D4D3B0">
      <w:start w:val="1"/>
      <w:numFmt w:val="bullet"/>
      <w:lvlText w:val=""/>
      <w:lvlJc w:val="left"/>
      <w:pPr>
        <w:ind w:left="1080" w:hanging="360"/>
      </w:pPr>
      <w:rPr>
        <w:rFonts w:ascii="Symbol" w:hAnsi="Symbol" w:hint="default"/>
        <w:sz w:val="22"/>
        <w:szCs w:val="22"/>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55B4026"/>
    <w:multiLevelType w:val="hybridMultilevel"/>
    <w:tmpl w:val="6FF0C3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C236796"/>
    <w:multiLevelType w:val="hybridMultilevel"/>
    <w:tmpl w:val="69CAD0C2"/>
    <w:lvl w:ilvl="0" w:tplc="7BC01600">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084243"/>
    <w:multiLevelType w:val="hybridMultilevel"/>
    <w:tmpl w:val="9A1C88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7094CA1"/>
    <w:multiLevelType w:val="hybridMultilevel"/>
    <w:tmpl w:val="467C5428"/>
    <w:lvl w:ilvl="0" w:tplc="7BC01600">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965719"/>
    <w:multiLevelType w:val="hybridMultilevel"/>
    <w:tmpl w:val="70EA1B4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B5001F"/>
    <w:multiLevelType w:val="hybridMultilevel"/>
    <w:tmpl w:val="84289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1"/>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zs7A0NzQ2NzAztjRS0lEKTi0uzszPAykwNKgFAAKrUs0tAAAA"/>
  </w:docVars>
  <w:rsids>
    <w:rsidRoot w:val="00E11516"/>
    <w:rsid w:val="0000449C"/>
    <w:rsid w:val="00064F22"/>
    <w:rsid w:val="00097887"/>
    <w:rsid w:val="000A5316"/>
    <w:rsid w:val="000E3DE9"/>
    <w:rsid w:val="001034AF"/>
    <w:rsid w:val="00162EE5"/>
    <w:rsid w:val="00163931"/>
    <w:rsid w:val="0017591F"/>
    <w:rsid w:val="001A60E6"/>
    <w:rsid w:val="001D14D5"/>
    <w:rsid w:val="001D4EEE"/>
    <w:rsid w:val="002046D3"/>
    <w:rsid w:val="0022388E"/>
    <w:rsid w:val="00252BBC"/>
    <w:rsid w:val="00260460"/>
    <w:rsid w:val="002617EB"/>
    <w:rsid w:val="00264A1C"/>
    <w:rsid w:val="00271910"/>
    <w:rsid w:val="00277183"/>
    <w:rsid w:val="002A5037"/>
    <w:rsid w:val="002D54E5"/>
    <w:rsid w:val="00304312"/>
    <w:rsid w:val="003245F8"/>
    <w:rsid w:val="00326A7F"/>
    <w:rsid w:val="003653EC"/>
    <w:rsid w:val="003866AF"/>
    <w:rsid w:val="003E7C05"/>
    <w:rsid w:val="00463EE1"/>
    <w:rsid w:val="004663E3"/>
    <w:rsid w:val="004779A4"/>
    <w:rsid w:val="004964C3"/>
    <w:rsid w:val="004A019B"/>
    <w:rsid w:val="004B5D6C"/>
    <w:rsid w:val="004C0C1C"/>
    <w:rsid w:val="004C1F74"/>
    <w:rsid w:val="004D241B"/>
    <w:rsid w:val="004D5EAA"/>
    <w:rsid w:val="004E7960"/>
    <w:rsid w:val="005023D6"/>
    <w:rsid w:val="00505F50"/>
    <w:rsid w:val="005133FB"/>
    <w:rsid w:val="00520674"/>
    <w:rsid w:val="005444E6"/>
    <w:rsid w:val="0058691A"/>
    <w:rsid w:val="005B696C"/>
    <w:rsid w:val="005D2143"/>
    <w:rsid w:val="005F30D9"/>
    <w:rsid w:val="005F4976"/>
    <w:rsid w:val="00642C4A"/>
    <w:rsid w:val="00692EC6"/>
    <w:rsid w:val="006C3A03"/>
    <w:rsid w:val="006D0858"/>
    <w:rsid w:val="006F3012"/>
    <w:rsid w:val="006F59F1"/>
    <w:rsid w:val="00711C83"/>
    <w:rsid w:val="007A0949"/>
    <w:rsid w:val="007A36CC"/>
    <w:rsid w:val="007D3F46"/>
    <w:rsid w:val="007E7760"/>
    <w:rsid w:val="008063EE"/>
    <w:rsid w:val="008A5195"/>
    <w:rsid w:val="008B1BFD"/>
    <w:rsid w:val="008C0B8E"/>
    <w:rsid w:val="008E7AE4"/>
    <w:rsid w:val="00905E63"/>
    <w:rsid w:val="00931527"/>
    <w:rsid w:val="00967DE5"/>
    <w:rsid w:val="00973248"/>
    <w:rsid w:val="009A5DA4"/>
    <w:rsid w:val="009E79A1"/>
    <w:rsid w:val="009E7EB5"/>
    <w:rsid w:val="00A27A32"/>
    <w:rsid w:val="00A52221"/>
    <w:rsid w:val="00AD4B95"/>
    <w:rsid w:val="00AD56F7"/>
    <w:rsid w:val="00AE08FB"/>
    <w:rsid w:val="00AF08E7"/>
    <w:rsid w:val="00B145BD"/>
    <w:rsid w:val="00B35C82"/>
    <w:rsid w:val="00B61188"/>
    <w:rsid w:val="00BA723B"/>
    <w:rsid w:val="00BB33D8"/>
    <w:rsid w:val="00BD2173"/>
    <w:rsid w:val="00BE5E5E"/>
    <w:rsid w:val="00BF0435"/>
    <w:rsid w:val="00C13D16"/>
    <w:rsid w:val="00C25831"/>
    <w:rsid w:val="00C83187"/>
    <w:rsid w:val="00CF2DC9"/>
    <w:rsid w:val="00D00B3D"/>
    <w:rsid w:val="00D10F95"/>
    <w:rsid w:val="00D22940"/>
    <w:rsid w:val="00D70C07"/>
    <w:rsid w:val="00D710E7"/>
    <w:rsid w:val="00D71C6E"/>
    <w:rsid w:val="00D751F1"/>
    <w:rsid w:val="00D86BBF"/>
    <w:rsid w:val="00DA1478"/>
    <w:rsid w:val="00DA311E"/>
    <w:rsid w:val="00DD1E9B"/>
    <w:rsid w:val="00DD3A47"/>
    <w:rsid w:val="00DD3AF3"/>
    <w:rsid w:val="00DF5A45"/>
    <w:rsid w:val="00E11516"/>
    <w:rsid w:val="00E13143"/>
    <w:rsid w:val="00E265C7"/>
    <w:rsid w:val="00E453F3"/>
    <w:rsid w:val="00EA51C8"/>
    <w:rsid w:val="00EB1F19"/>
    <w:rsid w:val="00EB5393"/>
    <w:rsid w:val="00EC3FCD"/>
    <w:rsid w:val="00ED4618"/>
    <w:rsid w:val="00ED49A1"/>
    <w:rsid w:val="00F024D3"/>
    <w:rsid w:val="00F10632"/>
    <w:rsid w:val="00F26508"/>
    <w:rsid w:val="00F54C2C"/>
    <w:rsid w:val="00F62224"/>
    <w:rsid w:val="00F85672"/>
    <w:rsid w:val="00FA4E4A"/>
    <w:rsid w:val="00FC78F5"/>
    <w:rsid w:val="00FC7D0E"/>
    <w:rsid w:val="00FD27D7"/>
    <w:rsid w:val="00FD3D98"/>
    <w:rsid w:val="00FE1EBA"/>
    <w:rsid w:val="00FE7A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EEE160"/>
  <w15:docId w15:val="{96C199F0-DBAB-9F43-A1A7-DD1E8CAFA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711C83"/>
    <w:pPr>
      <w:tabs>
        <w:tab w:val="center" w:pos="4680"/>
        <w:tab w:val="right" w:pos="9360"/>
      </w:tabs>
      <w:spacing w:line="240" w:lineRule="auto"/>
    </w:pPr>
  </w:style>
  <w:style w:type="character" w:customStyle="1" w:styleId="HeaderChar">
    <w:name w:val="Header Char"/>
    <w:basedOn w:val="DefaultParagraphFont"/>
    <w:link w:val="Header"/>
    <w:uiPriority w:val="99"/>
    <w:rsid w:val="00711C83"/>
  </w:style>
  <w:style w:type="paragraph" w:styleId="Footer">
    <w:name w:val="footer"/>
    <w:basedOn w:val="Normal"/>
    <w:link w:val="FooterChar"/>
    <w:uiPriority w:val="99"/>
    <w:unhideWhenUsed/>
    <w:rsid w:val="00711C83"/>
    <w:pPr>
      <w:tabs>
        <w:tab w:val="center" w:pos="4680"/>
        <w:tab w:val="right" w:pos="9360"/>
      </w:tabs>
      <w:spacing w:line="240" w:lineRule="auto"/>
    </w:pPr>
  </w:style>
  <w:style w:type="character" w:customStyle="1" w:styleId="FooterChar">
    <w:name w:val="Footer Char"/>
    <w:basedOn w:val="DefaultParagraphFont"/>
    <w:link w:val="Footer"/>
    <w:uiPriority w:val="99"/>
    <w:rsid w:val="00711C83"/>
  </w:style>
  <w:style w:type="character" w:styleId="Hyperlink">
    <w:name w:val="Hyperlink"/>
    <w:basedOn w:val="DefaultParagraphFont"/>
    <w:uiPriority w:val="99"/>
    <w:unhideWhenUsed/>
    <w:rsid w:val="001A60E6"/>
    <w:rPr>
      <w:color w:val="0000FF" w:themeColor="hyperlink"/>
      <w:u w:val="single"/>
    </w:rPr>
  </w:style>
  <w:style w:type="character" w:customStyle="1" w:styleId="UnresolvedMention1">
    <w:name w:val="Unresolved Mention1"/>
    <w:basedOn w:val="DefaultParagraphFont"/>
    <w:uiPriority w:val="99"/>
    <w:semiHidden/>
    <w:unhideWhenUsed/>
    <w:rsid w:val="001A60E6"/>
    <w:rPr>
      <w:color w:val="605E5C"/>
      <w:shd w:val="clear" w:color="auto" w:fill="E1DFDD"/>
    </w:rPr>
  </w:style>
  <w:style w:type="paragraph" w:styleId="ListParagraph">
    <w:name w:val="List Paragraph"/>
    <w:basedOn w:val="Normal"/>
    <w:uiPriority w:val="34"/>
    <w:qFormat/>
    <w:rsid w:val="001A60E6"/>
    <w:pPr>
      <w:ind w:left="720"/>
      <w:contextualSpacing/>
    </w:pPr>
  </w:style>
  <w:style w:type="character" w:customStyle="1" w:styleId="UnresolvedMention2">
    <w:name w:val="Unresolved Mention2"/>
    <w:basedOn w:val="DefaultParagraphFont"/>
    <w:uiPriority w:val="99"/>
    <w:semiHidden/>
    <w:unhideWhenUsed/>
    <w:rsid w:val="00DD3A47"/>
    <w:rPr>
      <w:color w:val="605E5C"/>
      <w:shd w:val="clear" w:color="auto" w:fill="E1DFDD"/>
    </w:rPr>
  </w:style>
  <w:style w:type="character" w:styleId="FollowedHyperlink">
    <w:name w:val="FollowedHyperlink"/>
    <w:basedOn w:val="DefaultParagraphFont"/>
    <w:uiPriority w:val="99"/>
    <w:semiHidden/>
    <w:unhideWhenUsed/>
    <w:rsid w:val="00DD3AF3"/>
    <w:rPr>
      <w:color w:val="800080" w:themeColor="followedHyperlink"/>
      <w:u w:val="single"/>
    </w:rPr>
  </w:style>
  <w:style w:type="character" w:styleId="UnresolvedMention">
    <w:name w:val="Unresolved Mention"/>
    <w:basedOn w:val="DefaultParagraphFont"/>
    <w:uiPriority w:val="99"/>
    <w:semiHidden/>
    <w:unhideWhenUsed/>
    <w:rsid w:val="00DD3A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2544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fremont-pta.org/business-partners" TargetMode="External"/><Relationship Id="rId19" Type="http://schemas.openxmlformats.org/officeDocument/2006/relationships/footer" Target="footer3.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mailto:info@fremont-pta.org" TargetMode="External"/><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0726D-B26B-5341-9139-7A36B9617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691</Words>
  <Characters>39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rick Muska</dc:creator>
  <cp:lastModifiedBy>Andrea Wader</cp:lastModifiedBy>
  <cp:revision>4</cp:revision>
  <cp:lastPrinted>2018-09-23T03:25:00Z</cp:lastPrinted>
  <dcterms:created xsi:type="dcterms:W3CDTF">2019-09-15T21:44:00Z</dcterms:created>
  <dcterms:modified xsi:type="dcterms:W3CDTF">2019-09-15T22:00:00Z</dcterms:modified>
</cp:coreProperties>
</file>